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7FEBDB" w14:textId="5317A48D" w:rsidR="00490DEC" w:rsidRPr="00490DEC" w:rsidRDefault="005E0F55" w:rsidP="00490DEC">
      <w:pPr>
        <w:jc w:val="center"/>
        <w:rPr>
          <w:b/>
        </w:rPr>
      </w:pPr>
      <w:r>
        <w:rPr>
          <w:b/>
        </w:rPr>
        <w:t>New Course P</w:t>
      </w:r>
      <w:r w:rsidRPr="00F825E5">
        <w:rPr>
          <w:b/>
        </w:rPr>
        <w:t>roposal</w:t>
      </w:r>
    </w:p>
    <w:p w14:paraId="32C145A5" w14:textId="58001FDF" w:rsidR="005E0F55" w:rsidRPr="00992AB8" w:rsidRDefault="00C13EC8" w:rsidP="000203CF">
      <w:pPr>
        <w:rPr>
          <w:b/>
        </w:rPr>
      </w:pPr>
      <w:r>
        <w:rPr>
          <w:noProof/>
        </w:rPr>
        <mc:AlternateContent>
          <mc:Choice Requires="wps">
            <w:drawing>
              <wp:anchor distT="0" distB="0" distL="114300" distR="114300" simplePos="0" relativeHeight="251659264" behindDoc="0" locked="0" layoutInCell="1" allowOverlap="1" wp14:anchorId="579100D7" wp14:editId="179A22C2">
                <wp:simplePos x="0" y="0"/>
                <wp:positionH relativeFrom="column">
                  <wp:posOffset>171450</wp:posOffset>
                </wp:positionH>
                <wp:positionV relativeFrom="paragraph">
                  <wp:posOffset>676275</wp:posOffset>
                </wp:positionV>
                <wp:extent cx="6286500" cy="311467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114675"/>
                        </a:xfrm>
                        <a:prstGeom prst="rect">
                          <a:avLst/>
                        </a:prstGeom>
                        <a:solidFill>
                          <a:srgbClr val="FFFFFF"/>
                        </a:solidFill>
                        <a:ln w="9525">
                          <a:solidFill>
                            <a:srgbClr val="000000"/>
                          </a:solidFill>
                          <a:miter lim="800000"/>
                          <a:headEnd/>
                          <a:tailEnd/>
                        </a:ln>
                      </wps:spPr>
                      <wps:txbx>
                        <w:txbxContent>
                          <w:p w14:paraId="2F1D3E1B" w14:textId="517CDA51" w:rsidR="00C13EC8" w:rsidRDefault="00C13E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9100D7" id="_x0000_t202" coordsize="21600,21600" o:spt="202" path="m,l,21600r21600,l21600,xe">
                <v:stroke joinstyle="miter"/>
                <v:path gradientshapeok="t" o:connecttype="rect"/>
              </v:shapetype>
              <v:shape id="Text Box 2" o:spid="_x0000_s1026" type="#_x0000_t202" style="position:absolute;margin-left:13.5pt;margin-top:53.25pt;width:495pt;height:24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">
                <v:textbox>
                  <w:txbxContent>
                    <w:p w14:paraId="2F1D3E1B" w14:textId="517CDA51" w:rsidR="00C13EC8" w:rsidRDefault="00C13EC8"/>
                  </w:txbxContent>
                </v:textbox>
              </v:shape>
            </w:pict>
          </mc:Fallback>
        </mc:AlternateContent>
      </w:r>
      <w:r w:rsidR="00992AB8">
        <w:rPr>
          <w:b/>
        </w:rPr>
        <w:t xml:space="preserve">Part I: </w:t>
      </w:r>
      <w:r w:rsidR="00992AB8">
        <w:rPr>
          <w:b/>
        </w:rPr>
        <w:tab/>
      </w:r>
      <w:r w:rsidR="005E0F55">
        <w:t xml:space="preserve">In narrative form, please identify the course name and </w:t>
      </w:r>
      <w:r w:rsidR="00634ADF">
        <w:t>offer a</w:t>
      </w:r>
      <w:r w:rsidR="005E0F55">
        <w:t xml:space="preserve"> </w:t>
      </w:r>
      <w:r w:rsidR="00634ADF">
        <w:t>brief</w:t>
      </w:r>
      <w:r w:rsidR="005E0F55">
        <w:t xml:space="preserve"> rationale for this new course.  </w:t>
      </w:r>
      <w:r w:rsidR="00777770">
        <w:t>An</w:t>
      </w:r>
      <w:r w:rsidR="005E0F55">
        <w:t xml:space="preserve"> abbreviated version of the narrative </w:t>
      </w:r>
      <w:r w:rsidR="00777770">
        <w:t>will</w:t>
      </w:r>
      <w:r w:rsidR="005E0F55">
        <w:t xml:space="preserve"> be inserted as a comment in CAPA in the proposal submission.</w:t>
      </w:r>
    </w:p>
    <w:p w14:paraId="3B998AB5" w14:textId="77777777" w:rsidR="006C6C02" w:rsidRDefault="006C6C02" w:rsidP="005E0F55">
      <w:pPr>
        <w:pStyle w:val="ListParagraph"/>
      </w:pPr>
    </w:p>
    <w:p w14:paraId="0C6B0B56" w14:textId="77777777" w:rsidR="006C6C02" w:rsidRDefault="006C6C02" w:rsidP="005E0F55">
      <w:pPr>
        <w:pStyle w:val="ListParagraph"/>
      </w:pPr>
    </w:p>
    <w:p w14:paraId="019EA3F5" w14:textId="77777777" w:rsidR="006C6C02" w:rsidRDefault="006C6C02" w:rsidP="005E0F55">
      <w:pPr>
        <w:pStyle w:val="ListParagraph"/>
      </w:pPr>
    </w:p>
    <w:p w14:paraId="3E04ACF2" w14:textId="479C734D" w:rsidR="006C6C02" w:rsidRDefault="006C6C02" w:rsidP="005E0F55">
      <w:pPr>
        <w:pStyle w:val="ListParagraph"/>
      </w:pPr>
    </w:p>
    <w:p w14:paraId="546B8992" w14:textId="77777777" w:rsidR="006C6C02" w:rsidRDefault="006C6C02" w:rsidP="00D7071A"/>
    <w:p w14:paraId="3C897A2F" w14:textId="77777777" w:rsidR="00D7071A" w:rsidRDefault="00D7071A" w:rsidP="00D7071A"/>
    <w:p w14:paraId="0121363E" w14:textId="77777777" w:rsidR="00D7071A" w:rsidRDefault="00D7071A" w:rsidP="00D7071A"/>
    <w:p w14:paraId="722AA1D7" w14:textId="77777777" w:rsidR="00D7071A" w:rsidRDefault="00D7071A" w:rsidP="00D7071A"/>
    <w:p w14:paraId="688FB395" w14:textId="77777777" w:rsidR="00D7071A" w:rsidRDefault="00D7071A" w:rsidP="00D7071A"/>
    <w:p w14:paraId="6BE957E2" w14:textId="77777777" w:rsidR="006C6C02" w:rsidRDefault="006C6C02" w:rsidP="005E0F55">
      <w:pPr>
        <w:pStyle w:val="ListParagraph"/>
      </w:pPr>
    </w:p>
    <w:p w14:paraId="71DD637F" w14:textId="77777777" w:rsidR="006C6C02" w:rsidRDefault="006C6C02" w:rsidP="005E0F55">
      <w:pPr>
        <w:pStyle w:val="ListParagraph"/>
      </w:pPr>
    </w:p>
    <w:p w14:paraId="553EFCA4" w14:textId="77777777" w:rsidR="005E0F55" w:rsidRDefault="005E0F55" w:rsidP="005E0F55">
      <w:pPr>
        <w:pStyle w:val="ListParagraph"/>
      </w:pPr>
      <w:r>
        <w:t xml:space="preserve"> </w:t>
      </w:r>
    </w:p>
    <w:p w14:paraId="6C6F0301" w14:textId="5881F7D1" w:rsidR="005E0F55" w:rsidRDefault="005E0F55" w:rsidP="00992AB8">
      <w:r>
        <w:t xml:space="preserve"> </w:t>
      </w:r>
      <w:r w:rsidRPr="00B30C98">
        <w:rPr>
          <w:b/>
        </w:rPr>
        <w:t>Part II:</w:t>
      </w:r>
      <w:r w:rsidR="00992AB8">
        <w:rPr>
          <w:b/>
        </w:rPr>
        <w:tab/>
      </w:r>
      <w:r>
        <w:t>Fill out the information below that will be used in the online submissio</w:t>
      </w:r>
      <w:r w:rsidR="00616D18">
        <w:t>n (CAPA). Please c</w:t>
      </w:r>
      <w:r w:rsidR="00616D18" w:rsidRPr="00616D18">
        <w:t>heck the prefix</w:t>
      </w:r>
      <w:r w:rsidR="00616D18">
        <w:t xml:space="preserve"> corresponding with the course</w:t>
      </w:r>
      <w:r w:rsidR="00A474C2">
        <w:t>,</w:t>
      </w:r>
      <w:r w:rsidR="00616D18">
        <w:t xml:space="preserve"> </w:t>
      </w:r>
      <w:r w:rsidR="00111DB6">
        <w:t>and then</w:t>
      </w:r>
      <w:r w:rsidR="00616D18" w:rsidRPr="00616D18">
        <w:t xml:space="preserve"> insert a number</w:t>
      </w:r>
      <w:r w:rsidR="00616D18">
        <w:t>:</w:t>
      </w:r>
    </w:p>
    <w:p w14:paraId="5C048FD8" w14:textId="6C1D61F6" w:rsidR="00761DA2" w:rsidRDefault="00761DA2" w:rsidP="00761DA2">
      <w:pPr>
        <w:pStyle w:val="ListParagraph"/>
        <w:numPr>
          <w:ilvl w:val="0"/>
          <w:numId w:val="9"/>
        </w:numPr>
        <w:spacing w:line="600" w:lineRule="auto"/>
      </w:pPr>
      <w:r>
        <w:rPr>
          <w:noProof/>
        </w:rPr>
        <mc:AlternateContent>
          <mc:Choice Requires="wps">
            <w:drawing>
              <wp:anchor distT="0" distB="0" distL="114300" distR="114300" simplePos="0" relativeHeight="251661312" behindDoc="0" locked="0" layoutInCell="1" allowOverlap="1" wp14:anchorId="477EE16C" wp14:editId="349F86D0">
                <wp:simplePos x="0" y="0"/>
                <wp:positionH relativeFrom="column">
                  <wp:posOffset>447675</wp:posOffset>
                </wp:positionH>
                <wp:positionV relativeFrom="paragraph">
                  <wp:posOffset>276225</wp:posOffset>
                </wp:positionV>
                <wp:extent cx="1143000" cy="24765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47650"/>
                        </a:xfrm>
                        <a:prstGeom prst="rect">
                          <a:avLst/>
                        </a:prstGeom>
                        <a:solidFill>
                          <a:srgbClr val="FFFFFF"/>
                        </a:solidFill>
                        <a:ln w="9525">
                          <a:solidFill>
                            <a:srgbClr val="000000"/>
                          </a:solidFill>
                          <a:miter lim="800000"/>
                          <a:headEnd/>
                          <a:tailEnd/>
                        </a:ln>
                      </wps:spPr>
                      <wps:txbx>
                        <w:txbxContent>
                          <w:p w14:paraId="17F653FB" w14:textId="494198D8" w:rsidR="00C13EC8" w:rsidRDefault="00C13E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7EE16C" id="_x0000_s1027" type="#_x0000_t202" style="position:absolute;left:0;text-align:left;margin-left:35.25pt;margin-top:21.75pt;width:90pt;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">
                <v:textbox>
                  <w:txbxContent>
                    <w:p w14:paraId="17F653FB" w14:textId="494198D8" w:rsidR="00C13EC8" w:rsidRDefault="00C13EC8"/>
                  </w:txbxContent>
                </v:textbox>
              </v:shape>
            </w:pict>
          </mc:Fallback>
        </mc:AlternateContent>
      </w:r>
      <w:r w:rsidR="00490DEC" w:rsidRPr="00490DEC">
        <w:t>Course Prefix &amp; Number (for example, POLS 4740)</w:t>
      </w:r>
    </w:p>
    <w:p w14:paraId="3E441E77" w14:textId="77777777" w:rsidR="00761DA2" w:rsidRDefault="00761DA2" w:rsidP="00761DA2">
      <w:pPr>
        <w:pStyle w:val="ListParagraph"/>
        <w:spacing w:line="600" w:lineRule="auto"/>
      </w:pPr>
    </w:p>
    <w:p w14:paraId="6D3C604F" w14:textId="70511478" w:rsidR="00F2247E" w:rsidRDefault="00D114EB" w:rsidP="00C13EC8">
      <w:pPr>
        <w:pStyle w:val="ListParagraph"/>
        <w:numPr>
          <w:ilvl w:val="0"/>
          <w:numId w:val="9"/>
        </w:numPr>
      </w:pPr>
      <w:r>
        <w:t>Course Suffix (if applicable)</w:t>
      </w:r>
    </w:p>
    <w:p w14:paraId="3D30C6C1" w14:textId="4B98EF9F" w:rsidR="00F64351" w:rsidRDefault="00B83B85" w:rsidP="00F64351">
      <w:pPr>
        <w:pStyle w:val="ListParagraph"/>
        <w:ind w:left="1230"/>
      </w:pPr>
      <w:r w:rsidRPr="00B83B85">
        <w:rPr>
          <w:noProof/>
        </w:rPr>
        <mc:AlternateContent>
          <mc:Choice Requires="wps">
            <w:drawing>
              <wp:anchor distT="0" distB="0" distL="114300" distR="114300" simplePos="0" relativeHeight="251667456" behindDoc="0" locked="0" layoutInCell="1" allowOverlap="1" wp14:anchorId="10C3863C" wp14:editId="1A400965">
                <wp:simplePos x="0" y="0"/>
                <wp:positionH relativeFrom="column">
                  <wp:posOffset>1409700</wp:posOffset>
                </wp:positionH>
                <wp:positionV relativeFrom="paragraph">
                  <wp:posOffset>139700</wp:posOffset>
                </wp:positionV>
                <wp:extent cx="247650" cy="247650"/>
                <wp:effectExtent l="0" t="0" r="1905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5E3C31A6" w14:textId="77777777" w:rsidR="00B83B85" w:rsidRDefault="00B83B85" w:rsidP="00B83B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3863C" id="_x0000_s1028" type="#_x0000_t202" style="position:absolute;left:0;text-align:left;margin-left:111pt;margin-top:11pt;width:19.5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">
                <v:textbox>
                  <w:txbxContent>
                    <w:p w14:paraId="5E3C31A6" w14:textId="77777777" w:rsidR="00B83B85" w:rsidRDefault="00B83B85" w:rsidP="00B83B85"/>
                  </w:txbxContent>
                </v:textbox>
              </v:shape>
            </w:pict>
          </mc:Fallback>
        </mc:AlternateContent>
      </w:r>
    </w:p>
    <w:p w14:paraId="6C0EADA7" w14:textId="428D8E4D" w:rsidR="00D114EB" w:rsidRDefault="00D114EB" w:rsidP="00D114EB">
      <w:pPr>
        <w:pStyle w:val="ListParagraph"/>
        <w:numPr>
          <w:ilvl w:val="0"/>
          <w:numId w:val="6"/>
        </w:numPr>
      </w:pPr>
      <w:r>
        <w:t>Honors</w:t>
      </w:r>
      <w:r w:rsidR="00B83B85">
        <w:t xml:space="preserve">  </w:t>
      </w:r>
    </w:p>
    <w:p w14:paraId="6293C573" w14:textId="43EB7A1B" w:rsidR="00AE7ED7" w:rsidRDefault="00B83B85" w:rsidP="00AE7ED7">
      <w:pPr>
        <w:pStyle w:val="ListParagraph"/>
        <w:ind w:left="1080"/>
      </w:pPr>
      <w:r w:rsidRPr="00B83B85">
        <w:rPr>
          <w:noProof/>
        </w:rPr>
        <mc:AlternateContent>
          <mc:Choice Requires="wps">
            <w:drawing>
              <wp:anchor distT="0" distB="0" distL="114300" distR="114300" simplePos="0" relativeHeight="251669504" behindDoc="0" locked="0" layoutInCell="1" allowOverlap="1" wp14:anchorId="7536E91E" wp14:editId="3BB840CA">
                <wp:simplePos x="0" y="0"/>
                <wp:positionH relativeFrom="column">
                  <wp:posOffset>1409700</wp:posOffset>
                </wp:positionH>
                <wp:positionV relativeFrom="paragraph">
                  <wp:posOffset>147320</wp:posOffset>
                </wp:positionV>
                <wp:extent cx="247650" cy="247650"/>
                <wp:effectExtent l="0" t="0" r="19050" b="190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6B61B80D" w14:textId="77777777" w:rsidR="00B83B85" w:rsidRDefault="00B83B85" w:rsidP="00B83B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6E91E" id="_x0000_s1029" type="#_x0000_t202" style="position:absolute;left:0;text-align:left;margin-left:111pt;margin-top:11.6pt;width:19.5pt;height:1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">
                <v:textbox>
                  <w:txbxContent>
                    <w:p w14:paraId="6B61B80D" w14:textId="77777777" w:rsidR="00B83B85" w:rsidRDefault="00B83B85" w:rsidP="00B83B85"/>
                  </w:txbxContent>
                </v:textbox>
              </v:shape>
            </w:pict>
          </mc:Fallback>
        </mc:AlternateContent>
      </w:r>
    </w:p>
    <w:p w14:paraId="2A1B37CE" w14:textId="70067CB7" w:rsidR="00D114EB" w:rsidRDefault="00D114EB" w:rsidP="00D114EB">
      <w:pPr>
        <w:pStyle w:val="ListParagraph"/>
        <w:numPr>
          <w:ilvl w:val="0"/>
          <w:numId w:val="6"/>
        </w:numPr>
      </w:pPr>
      <w:r>
        <w:t xml:space="preserve">Online </w:t>
      </w:r>
    </w:p>
    <w:p w14:paraId="5A0AB334" w14:textId="2C008EDD" w:rsidR="00AE7ED7" w:rsidRDefault="00B83B85" w:rsidP="00AE7ED7">
      <w:pPr>
        <w:pStyle w:val="ListParagraph"/>
        <w:ind w:left="1080"/>
      </w:pPr>
      <w:r w:rsidRPr="00B83B85">
        <w:rPr>
          <w:noProof/>
        </w:rPr>
        <mc:AlternateContent>
          <mc:Choice Requires="wps">
            <w:drawing>
              <wp:anchor distT="0" distB="0" distL="114300" distR="114300" simplePos="0" relativeHeight="251671552" behindDoc="0" locked="0" layoutInCell="1" allowOverlap="1" wp14:anchorId="2C757D31" wp14:editId="46833466">
                <wp:simplePos x="0" y="0"/>
                <wp:positionH relativeFrom="column">
                  <wp:posOffset>1962150</wp:posOffset>
                </wp:positionH>
                <wp:positionV relativeFrom="paragraph">
                  <wp:posOffset>154940</wp:posOffset>
                </wp:positionV>
                <wp:extent cx="247650" cy="247650"/>
                <wp:effectExtent l="0" t="0" r="19050" b="190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4F546354" w14:textId="77777777" w:rsidR="00B83B85" w:rsidRDefault="00B83B85" w:rsidP="00B83B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757D31" id="_x0000_s1030" type="#_x0000_t202" style="position:absolute;left:0;text-align:left;margin-left:154.5pt;margin-top:12.2pt;width:19.5pt;height: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">
                <v:textbox>
                  <w:txbxContent>
                    <w:p w14:paraId="4F546354" w14:textId="77777777" w:rsidR="00B83B85" w:rsidRDefault="00B83B85" w:rsidP="00B83B85"/>
                  </w:txbxContent>
                </v:textbox>
              </v:shape>
            </w:pict>
          </mc:Fallback>
        </mc:AlternateContent>
      </w:r>
    </w:p>
    <w:p w14:paraId="6023782F" w14:textId="7E6CE651" w:rsidR="00AE7ED7" w:rsidRDefault="00D114EB" w:rsidP="00AE7ED7">
      <w:pPr>
        <w:pStyle w:val="ListParagraph"/>
        <w:numPr>
          <w:ilvl w:val="0"/>
          <w:numId w:val="6"/>
        </w:numPr>
      </w:pPr>
      <w:r>
        <w:t xml:space="preserve">Service-Learning </w:t>
      </w:r>
    </w:p>
    <w:p w14:paraId="1F0EC19F" w14:textId="77777777" w:rsidR="00AE7ED7" w:rsidRDefault="00AE7ED7" w:rsidP="00D114EB">
      <w:pPr>
        <w:ind w:firstLine="720"/>
      </w:pPr>
    </w:p>
    <w:p w14:paraId="74C6C59A" w14:textId="0149638A" w:rsidR="00AE7ED7" w:rsidRDefault="00A80538" w:rsidP="008F64CD">
      <w:pPr>
        <w:pStyle w:val="ListParagraph"/>
        <w:numPr>
          <w:ilvl w:val="0"/>
          <w:numId w:val="9"/>
        </w:numPr>
      </w:pPr>
      <w:r w:rsidRPr="00B83B85">
        <w:rPr>
          <w:noProof/>
        </w:rPr>
        <mc:AlternateContent>
          <mc:Choice Requires="wps">
            <w:drawing>
              <wp:anchor distT="0" distB="0" distL="114300" distR="114300" simplePos="0" relativeHeight="251675648" behindDoc="0" locked="0" layoutInCell="1" allowOverlap="1" wp14:anchorId="1B3EEEC2" wp14:editId="777C578E">
                <wp:simplePos x="0" y="0"/>
                <wp:positionH relativeFrom="column">
                  <wp:posOffset>2600325</wp:posOffset>
                </wp:positionH>
                <wp:positionV relativeFrom="paragraph">
                  <wp:posOffset>274320</wp:posOffset>
                </wp:positionV>
                <wp:extent cx="247650" cy="24765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7BBAFABA" w14:textId="77777777" w:rsidR="00B83B85" w:rsidRDefault="00B83B85" w:rsidP="00B83B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3EEEC2" id="_x0000_s1031" type="#_x0000_t202" style="position:absolute;left:0;text-align:left;margin-left:204.75pt;margin-top:21.6pt;width:19.5pt;height: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">
                <v:textbox>
                  <w:txbxContent>
                    <w:p w14:paraId="7BBAFABA" w14:textId="77777777" w:rsidR="00B83B85" w:rsidRDefault="00B83B85" w:rsidP="00B83B85"/>
                  </w:txbxContent>
                </v:textbox>
              </v:shape>
            </w:pict>
          </mc:Fallback>
        </mc:AlternateContent>
      </w:r>
      <w:r w:rsidR="00B83B85" w:rsidRPr="00B83B85">
        <w:rPr>
          <w:noProof/>
        </w:rPr>
        <mc:AlternateContent>
          <mc:Choice Requires="wps">
            <w:drawing>
              <wp:anchor distT="0" distB="0" distL="114300" distR="114300" simplePos="0" relativeHeight="251673600" behindDoc="0" locked="0" layoutInCell="1" allowOverlap="1" wp14:anchorId="329A0D69" wp14:editId="2FB899A5">
                <wp:simplePos x="0" y="0"/>
                <wp:positionH relativeFrom="column">
                  <wp:posOffset>1257300</wp:posOffset>
                </wp:positionH>
                <wp:positionV relativeFrom="paragraph">
                  <wp:posOffset>274955</wp:posOffset>
                </wp:positionV>
                <wp:extent cx="247650" cy="247650"/>
                <wp:effectExtent l="0" t="0" r="19050" b="190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327E156E" w14:textId="1C5F157A" w:rsidR="00B83B85" w:rsidRDefault="00B83B85" w:rsidP="00B83B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A0D69" id="_x0000_s1032" type="#_x0000_t202" style="position:absolute;left:0;text-align:left;margin-left:99pt;margin-top:21.65pt;width:19.5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">
                <v:textbox>
                  <w:txbxContent>
                    <w:p w14:paraId="327E156E" w14:textId="1C5F157A" w:rsidR="00B83B85" w:rsidRDefault="00B83B85" w:rsidP="00B83B85"/>
                  </w:txbxContent>
                </v:textbox>
              </v:shape>
            </w:pict>
          </mc:Fallback>
        </mc:AlternateContent>
      </w:r>
      <w:r w:rsidR="00AE7ED7">
        <w:t xml:space="preserve">Is this course being proposed to satisfy the SPIA Experiential Learning Requirement </w:t>
      </w:r>
    </w:p>
    <w:p w14:paraId="4D8061E1" w14:textId="7837EC27" w:rsidR="00761DA2" w:rsidRDefault="00AE7ED7" w:rsidP="00A80538">
      <w:pPr>
        <w:spacing w:line="480" w:lineRule="auto"/>
        <w:ind w:left="720" w:firstLine="720"/>
      </w:pPr>
      <w:r>
        <w:t>Yes</w:t>
      </w:r>
      <w:r>
        <w:tab/>
      </w:r>
      <w:r>
        <w:tab/>
      </w:r>
      <w:r>
        <w:tab/>
        <w:t xml:space="preserve">No  </w:t>
      </w:r>
    </w:p>
    <w:p w14:paraId="33254B64" w14:textId="5C820B5D" w:rsidR="00A22358" w:rsidRDefault="00A22358" w:rsidP="00761DA2">
      <w:pPr>
        <w:pStyle w:val="ListParagraph"/>
        <w:numPr>
          <w:ilvl w:val="0"/>
          <w:numId w:val="9"/>
        </w:numPr>
      </w:pPr>
      <w:r>
        <w:lastRenderedPageBreak/>
        <w:t>Titles:</w:t>
      </w:r>
    </w:p>
    <w:p w14:paraId="3C8699B0" w14:textId="77412773" w:rsidR="00992AB8" w:rsidRPr="00F64351" w:rsidRDefault="00A22358" w:rsidP="00F64351">
      <w:pPr>
        <w:pStyle w:val="ListParagraph"/>
        <w:numPr>
          <w:ilvl w:val="1"/>
          <w:numId w:val="6"/>
        </w:numPr>
      </w:pPr>
      <w:r>
        <w:t>Full c</w:t>
      </w:r>
      <w:r w:rsidR="00992AB8">
        <w:t xml:space="preserve">ourse title: </w:t>
      </w:r>
      <w:r w:rsidR="00992AB8">
        <w:rPr>
          <w:i/>
        </w:rPr>
        <w:t>(f.ex.: Constitutional Law: Rights and Liberties)</w:t>
      </w:r>
    </w:p>
    <w:p w14:paraId="19935E97" w14:textId="05A888A1" w:rsidR="00F64351" w:rsidRDefault="008F64CD" w:rsidP="00F64351">
      <w:pPr>
        <w:pStyle w:val="ListParagraph"/>
        <w:ind w:left="2160"/>
      </w:pPr>
      <w:r w:rsidRPr="008F64CD">
        <w:rPr>
          <w:noProof/>
        </w:rPr>
        <mc:AlternateContent>
          <mc:Choice Requires="wps">
            <w:drawing>
              <wp:anchor distT="0" distB="0" distL="114300" distR="114300" simplePos="0" relativeHeight="251663360" behindDoc="0" locked="0" layoutInCell="1" allowOverlap="1" wp14:anchorId="34EE9586" wp14:editId="47C8BA94">
                <wp:simplePos x="0" y="0"/>
                <wp:positionH relativeFrom="column">
                  <wp:posOffset>1390650</wp:posOffset>
                </wp:positionH>
                <wp:positionV relativeFrom="paragraph">
                  <wp:posOffset>51435</wp:posOffset>
                </wp:positionV>
                <wp:extent cx="3467100" cy="24765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247650"/>
                        </a:xfrm>
                        <a:prstGeom prst="rect">
                          <a:avLst/>
                        </a:prstGeom>
                        <a:solidFill>
                          <a:srgbClr val="FFFFFF"/>
                        </a:solidFill>
                        <a:ln w="9525">
                          <a:solidFill>
                            <a:srgbClr val="000000"/>
                          </a:solidFill>
                          <a:miter lim="800000"/>
                          <a:headEnd/>
                          <a:tailEnd/>
                        </a:ln>
                      </wps:spPr>
                      <wps:txbx>
                        <w:txbxContent>
                          <w:p w14:paraId="27C4308B" w14:textId="77777777" w:rsidR="008F64CD" w:rsidRDefault="008F64CD" w:rsidP="008F64C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EE9586" id="_x0000_s1033" type="#_x0000_t202" style="position:absolute;left:0;text-align:left;margin-left:109.5pt;margin-top:4.05pt;width:273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">
                <v:textbox>
                  <w:txbxContent>
                    <w:p w14:paraId="27C4308B" w14:textId="77777777" w:rsidR="008F64CD" w:rsidRDefault="008F64CD" w:rsidP="008F64CD"/>
                  </w:txbxContent>
                </v:textbox>
              </v:shape>
            </w:pict>
          </mc:Fallback>
        </mc:AlternateContent>
      </w:r>
    </w:p>
    <w:p w14:paraId="6A25F325" w14:textId="77154297" w:rsidR="00C21A40" w:rsidRDefault="00C21A40" w:rsidP="00992AB8">
      <w:pPr>
        <w:pStyle w:val="ListParagraph"/>
        <w:ind w:left="1800"/>
      </w:pPr>
    </w:p>
    <w:p w14:paraId="5388A19A" w14:textId="77777777" w:rsidR="008F64CD" w:rsidRDefault="008F64CD" w:rsidP="00992AB8">
      <w:pPr>
        <w:pStyle w:val="ListParagraph"/>
        <w:ind w:left="1800"/>
      </w:pPr>
    </w:p>
    <w:p w14:paraId="2E38E010" w14:textId="0854E2AA" w:rsidR="00B91FB7" w:rsidRPr="00C21A40" w:rsidRDefault="00992AB8" w:rsidP="00F2247E">
      <w:pPr>
        <w:pStyle w:val="ListParagraph"/>
        <w:numPr>
          <w:ilvl w:val="1"/>
          <w:numId w:val="6"/>
        </w:numPr>
      </w:pPr>
      <w:r>
        <w:t>Athena</w:t>
      </w:r>
      <w:r w:rsidR="005E0F55">
        <w:t xml:space="preserve"> title</w:t>
      </w:r>
      <w:r>
        <w:t xml:space="preserve">: </w:t>
      </w:r>
      <w:r w:rsidR="005E0F55" w:rsidRPr="00992AB8">
        <w:rPr>
          <w:i/>
        </w:rPr>
        <w:t>limited to 19 characters or less</w:t>
      </w:r>
      <w:r>
        <w:rPr>
          <w:i/>
        </w:rPr>
        <w:t xml:space="preserve"> including</w:t>
      </w:r>
      <w:r w:rsidR="005E0F55" w:rsidRPr="00992AB8">
        <w:rPr>
          <w:i/>
        </w:rPr>
        <w:t xml:space="preserve"> spaces</w:t>
      </w:r>
      <w:r w:rsidR="00744C0A" w:rsidRPr="00992AB8">
        <w:rPr>
          <w:i/>
        </w:rPr>
        <w:t xml:space="preserve"> (</w:t>
      </w:r>
      <w:r>
        <w:rPr>
          <w:i/>
        </w:rPr>
        <w:t>f.ex.: CON LAW RGHTS LIBER</w:t>
      </w:r>
      <w:r w:rsidR="00744C0A" w:rsidRPr="00992AB8">
        <w:rPr>
          <w:i/>
        </w:rPr>
        <w:t>)</w:t>
      </w:r>
    </w:p>
    <w:p w14:paraId="3B885792" w14:textId="0F1C0920" w:rsidR="00C21A40" w:rsidRDefault="008F64CD" w:rsidP="00C21A40">
      <w:pPr>
        <w:pStyle w:val="ListParagraph"/>
        <w:ind w:left="1800"/>
        <w:rPr>
          <w:i/>
        </w:rPr>
      </w:pPr>
      <w:r w:rsidRPr="008F64CD">
        <w:rPr>
          <w:noProof/>
        </w:rPr>
        <mc:AlternateContent>
          <mc:Choice Requires="wps">
            <w:drawing>
              <wp:anchor distT="0" distB="0" distL="114300" distR="114300" simplePos="0" relativeHeight="251665408" behindDoc="0" locked="0" layoutInCell="1" allowOverlap="1" wp14:anchorId="3E06C26F" wp14:editId="2EBFC046">
                <wp:simplePos x="0" y="0"/>
                <wp:positionH relativeFrom="column">
                  <wp:posOffset>1390650</wp:posOffset>
                </wp:positionH>
                <wp:positionV relativeFrom="paragraph">
                  <wp:posOffset>71120</wp:posOffset>
                </wp:positionV>
                <wp:extent cx="3467100" cy="24765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247650"/>
                        </a:xfrm>
                        <a:prstGeom prst="rect">
                          <a:avLst/>
                        </a:prstGeom>
                        <a:solidFill>
                          <a:srgbClr val="FFFFFF"/>
                        </a:solidFill>
                        <a:ln w="9525">
                          <a:solidFill>
                            <a:srgbClr val="000000"/>
                          </a:solidFill>
                          <a:miter lim="800000"/>
                          <a:headEnd/>
                          <a:tailEnd/>
                        </a:ln>
                      </wps:spPr>
                      <wps:txbx>
                        <w:txbxContent>
                          <w:p w14:paraId="5F32CFC7" w14:textId="77777777" w:rsidR="008F64CD" w:rsidRDefault="008F64CD" w:rsidP="008F64C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6C26F" id="Text Box 3" o:spid="_x0000_s1034" type="#_x0000_t202" style="position:absolute;left:0;text-align:left;margin-left:109.5pt;margin-top:5.6pt;width:273pt;height: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">
                <v:textbox>
                  <w:txbxContent>
                    <w:p w14:paraId="5F32CFC7" w14:textId="77777777" w:rsidR="008F64CD" w:rsidRDefault="008F64CD" w:rsidP="008F64CD"/>
                  </w:txbxContent>
                </v:textbox>
              </v:shape>
            </w:pict>
          </mc:Fallback>
        </mc:AlternateContent>
      </w:r>
    </w:p>
    <w:p w14:paraId="78943E46" w14:textId="25141951" w:rsidR="00C21A40" w:rsidRDefault="00C21A40" w:rsidP="00C21A40">
      <w:pPr>
        <w:pStyle w:val="ListParagraph"/>
        <w:ind w:left="1800"/>
      </w:pPr>
    </w:p>
    <w:p w14:paraId="56F89024" w14:textId="77777777" w:rsidR="00B91FB7" w:rsidRDefault="00B91FB7" w:rsidP="005E0F55">
      <w:pPr>
        <w:pStyle w:val="ListParagraph"/>
      </w:pPr>
    </w:p>
    <w:p w14:paraId="18BE961D" w14:textId="6D523B19" w:rsidR="005E0F55" w:rsidRDefault="00A55ACF" w:rsidP="00DF20DB">
      <w:pPr>
        <w:pStyle w:val="ListParagraph"/>
        <w:numPr>
          <w:ilvl w:val="0"/>
          <w:numId w:val="9"/>
        </w:numPr>
      </w:pPr>
      <w:r>
        <w:t xml:space="preserve">Course Description - </w:t>
      </w:r>
      <w:r w:rsidR="005E0F55">
        <w:t>50 words or less</w:t>
      </w:r>
      <w:r w:rsidR="00744C0A">
        <w:t xml:space="preserve"> </w:t>
      </w:r>
      <w:r w:rsidR="00744C0A" w:rsidRPr="00DF20DB">
        <w:rPr>
          <w:i/>
        </w:rPr>
        <w:t>(</w:t>
      </w:r>
      <w:r w:rsidR="00992AB8" w:rsidRPr="00DF20DB">
        <w:rPr>
          <w:i/>
        </w:rPr>
        <w:t>f.e</w:t>
      </w:r>
      <w:r w:rsidR="00744C0A" w:rsidRPr="00DF20DB">
        <w:rPr>
          <w:i/>
        </w:rPr>
        <w:t>x.</w:t>
      </w:r>
      <w:r w:rsidR="00992AB8" w:rsidRPr="00DF20DB">
        <w:rPr>
          <w:i/>
        </w:rPr>
        <w:t>:</w:t>
      </w:r>
      <w:r w:rsidR="00744C0A" w:rsidRPr="00DF20DB">
        <w:rPr>
          <w:i/>
        </w:rPr>
        <w:t xml:space="preserve"> </w:t>
      </w:r>
      <w:r w:rsidR="00992AB8" w:rsidRPr="00DF20DB">
        <w:rPr>
          <w:rFonts w:ascii="Verdana" w:hAnsi="Verdana"/>
          <w:i/>
          <w:sz w:val="18"/>
          <w:szCs w:val="18"/>
          <w:shd w:val="clear" w:color="auto" w:fill="FFFFFF"/>
        </w:rPr>
        <w:t>Individual rights and liberties, with emphasis on the First Amendment, other parts of the Bill of Rights, and the Fourteenth Amendment.)</w:t>
      </w:r>
    </w:p>
    <w:p w14:paraId="629192A0" w14:textId="58447FDD" w:rsidR="005E0F55" w:rsidRDefault="000203CF" w:rsidP="005E0F55">
      <w:pPr>
        <w:pStyle w:val="ListParagraph"/>
      </w:pPr>
      <w:r>
        <w:rPr>
          <w:noProof/>
        </w:rPr>
        <mc:AlternateContent>
          <mc:Choice Requires="wps">
            <w:drawing>
              <wp:anchor distT="0" distB="0" distL="114300" distR="114300" simplePos="0" relativeHeight="251677696" behindDoc="0" locked="0" layoutInCell="1" allowOverlap="1" wp14:anchorId="139DC54E" wp14:editId="26E514E9">
                <wp:simplePos x="0" y="0"/>
                <wp:positionH relativeFrom="column">
                  <wp:posOffset>114300</wp:posOffset>
                </wp:positionH>
                <wp:positionV relativeFrom="paragraph">
                  <wp:posOffset>46990</wp:posOffset>
                </wp:positionV>
                <wp:extent cx="5514975" cy="1238250"/>
                <wp:effectExtent l="0" t="0" r="28575"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238250"/>
                        </a:xfrm>
                        <a:prstGeom prst="rect">
                          <a:avLst/>
                        </a:prstGeom>
                        <a:solidFill>
                          <a:srgbClr val="FFFFFF"/>
                        </a:solidFill>
                        <a:ln w="9525">
                          <a:solidFill>
                            <a:srgbClr val="000000"/>
                          </a:solidFill>
                          <a:miter lim="800000"/>
                          <a:headEnd/>
                          <a:tailEnd/>
                        </a:ln>
                      </wps:spPr>
                      <wps:txbx>
                        <w:txbxContent>
                          <w:p w14:paraId="17F2CC4C" w14:textId="6F76AB06" w:rsidR="000203CF" w:rsidRDefault="000203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9DC54E" id="_x0000_s1035" type="#_x0000_t202" style="position:absolute;left:0;text-align:left;margin-left:9pt;margin-top:3.7pt;width:434.25pt;height:9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">
                <v:textbox>
                  <w:txbxContent>
                    <w:p w14:paraId="17F2CC4C" w14:textId="6F76AB06" w:rsidR="000203CF" w:rsidRDefault="000203CF"/>
                  </w:txbxContent>
                </v:textbox>
              </v:shape>
            </w:pict>
          </mc:Fallback>
        </mc:AlternateContent>
      </w:r>
      <w:r w:rsidR="005E0F55">
        <w:t xml:space="preserve"> </w:t>
      </w:r>
    </w:p>
    <w:p w14:paraId="05B2F7E5" w14:textId="77777777" w:rsidR="00180AA0" w:rsidRDefault="00180AA0" w:rsidP="005E0F55">
      <w:pPr>
        <w:pStyle w:val="ListParagraph"/>
      </w:pPr>
    </w:p>
    <w:p w14:paraId="3DDCB1A8" w14:textId="77777777" w:rsidR="00180AA0" w:rsidRDefault="00180AA0" w:rsidP="005E0F55">
      <w:pPr>
        <w:pStyle w:val="ListParagraph"/>
      </w:pPr>
    </w:p>
    <w:p w14:paraId="56984CFA" w14:textId="77777777" w:rsidR="002D154F" w:rsidRDefault="002D154F" w:rsidP="005E0F55">
      <w:pPr>
        <w:pStyle w:val="ListParagraph"/>
      </w:pPr>
    </w:p>
    <w:p w14:paraId="4CEDCC0D" w14:textId="77777777" w:rsidR="00C21A40" w:rsidRDefault="00C21A40" w:rsidP="005E0F55">
      <w:pPr>
        <w:pStyle w:val="ListParagraph"/>
      </w:pPr>
    </w:p>
    <w:p w14:paraId="2BCDEF95" w14:textId="77777777" w:rsidR="00180AA0" w:rsidRDefault="00180AA0" w:rsidP="005E0F55">
      <w:pPr>
        <w:pStyle w:val="ListParagraph"/>
      </w:pPr>
    </w:p>
    <w:p w14:paraId="166CFC07" w14:textId="77777777" w:rsidR="00180AA0" w:rsidRDefault="00180AA0" w:rsidP="005E0F55">
      <w:pPr>
        <w:pStyle w:val="ListParagraph"/>
      </w:pPr>
    </w:p>
    <w:p w14:paraId="18E2BA47" w14:textId="7CC26D84" w:rsidR="00DF20DB" w:rsidRDefault="00DF20DB" w:rsidP="00DF20DB">
      <w:pPr>
        <w:ind w:left="360"/>
      </w:pPr>
      <w:r w:rsidRPr="000203CF">
        <w:rPr>
          <w:noProof/>
        </w:rPr>
        <mc:AlternateContent>
          <mc:Choice Requires="wps">
            <w:drawing>
              <wp:anchor distT="0" distB="0" distL="114300" distR="114300" simplePos="0" relativeHeight="251679744" behindDoc="0" locked="0" layoutInCell="1" allowOverlap="1" wp14:anchorId="0B558FE2" wp14:editId="49F06E91">
                <wp:simplePos x="0" y="0"/>
                <wp:positionH relativeFrom="column">
                  <wp:posOffset>3524250</wp:posOffset>
                </wp:positionH>
                <wp:positionV relativeFrom="paragraph">
                  <wp:posOffset>413385</wp:posOffset>
                </wp:positionV>
                <wp:extent cx="1143000" cy="247650"/>
                <wp:effectExtent l="0" t="0" r="19050" b="190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47650"/>
                        </a:xfrm>
                        <a:prstGeom prst="rect">
                          <a:avLst/>
                        </a:prstGeom>
                        <a:solidFill>
                          <a:srgbClr val="FFFFFF"/>
                        </a:solidFill>
                        <a:ln w="9525">
                          <a:solidFill>
                            <a:srgbClr val="000000"/>
                          </a:solidFill>
                          <a:miter lim="800000"/>
                          <a:headEnd/>
                          <a:tailEnd/>
                        </a:ln>
                      </wps:spPr>
                      <wps:txbx>
                        <w:txbxContent>
                          <w:p w14:paraId="554F3257" w14:textId="06C7A425" w:rsidR="000203CF" w:rsidRDefault="000203CF" w:rsidP="000203C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58FE2" id="_x0000_s1036" type="#_x0000_t202" style="position:absolute;left:0;text-align:left;margin-left:277.5pt;margin-top:32.55pt;width:90pt;height:1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">
                <v:textbox>
                  <w:txbxContent>
                    <w:p w14:paraId="554F3257" w14:textId="06C7A425" w:rsidR="000203CF" w:rsidRDefault="000203CF" w:rsidP="000203CF"/>
                  </w:txbxContent>
                </v:textbox>
              </v:shape>
            </w:pict>
          </mc:Fallback>
        </mc:AlternateContent>
      </w:r>
    </w:p>
    <w:p w14:paraId="6E0D444C" w14:textId="38381B8C" w:rsidR="005E0F55" w:rsidRDefault="005E0F55" w:rsidP="00DF20DB">
      <w:pPr>
        <w:pStyle w:val="ListParagraph"/>
        <w:numPr>
          <w:ilvl w:val="0"/>
          <w:numId w:val="9"/>
        </w:numPr>
      </w:pPr>
      <w:r>
        <w:t>Grading system –</w:t>
      </w:r>
      <w:r w:rsidR="009B653D">
        <w:t xml:space="preserve"> (</w:t>
      </w:r>
      <w:r w:rsidR="009B653D" w:rsidRPr="00DF20DB">
        <w:rPr>
          <w:i/>
        </w:rPr>
        <w:t xml:space="preserve">ex. </w:t>
      </w:r>
      <w:r w:rsidR="00A22358" w:rsidRPr="00DF20DB">
        <w:rPr>
          <w:i/>
        </w:rPr>
        <w:t>Graded A-F</w:t>
      </w:r>
      <w:r w:rsidR="009B653D" w:rsidRPr="00DF20DB">
        <w:rPr>
          <w:i/>
        </w:rPr>
        <w:t>.</w:t>
      </w:r>
      <w:r w:rsidRPr="00DF20DB">
        <w:rPr>
          <w:i/>
        </w:rPr>
        <w:t xml:space="preserve"> OR pass</w:t>
      </w:r>
      <w:r w:rsidR="00A22358" w:rsidRPr="00DF20DB">
        <w:rPr>
          <w:i/>
        </w:rPr>
        <w:t>-</w:t>
      </w:r>
      <w:r w:rsidRPr="00DF20DB">
        <w:rPr>
          <w:i/>
        </w:rPr>
        <w:t>fail S/U</w:t>
      </w:r>
      <w:r w:rsidR="009B653D">
        <w:t>)</w:t>
      </w:r>
    </w:p>
    <w:p w14:paraId="70413AAE" w14:textId="680E4C64" w:rsidR="002D154F" w:rsidRDefault="002D154F" w:rsidP="00DF20DB">
      <w:pPr>
        <w:pStyle w:val="ListParagraph"/>
      </w:pPr>
    </w:p>
    <w:p w14:paraId="7A8E8A54" w14:textId="345EEA78" w:rsidR="005E0F55" w:rsidRPr="00DF20DB" w:rsidRDefault="005E0F55" w:rsidP="00DF20DB">
      <w:pPr>
        <w:pStyle w:val="ListParagraph"/>
        <w:numPr>
          <w:ilvl w:val="0"/>
          <w:numId w:val="9"/>
        </w:numPr>
        <w:rPr>
          <w:i/>
        </w:rPr>
      </w:pPr>
      <w:r>
        <w:t xml:space="preserve">Credit hours </w:t>
      </w:r>
      <w:r w:rsidR="00ED45D5">
        <w:t>and lecture/lab/discussion hour.</w:t>
      </w:r>
      <w:r w:rsidR="00C21A40">
        <w:t xml:space="preserve"> </w:t>
      </w:r>
      <w:r w:rsidR="00ED45D5">
        <w:t xml:space="preserve"> </w:t>
      </w:r>
      <w:r w:rsidR="00C21A40" w:rsidRPr="00DF20DB">
        <w:rPr>
          <w:i/>
        </w:rPr>
        <w:t xml:space="preserve">If lecture/lab or lecture/discussion </w:t>
      </w:r>
      <w:r w:rsidR="00B16A4D" w:rsidRPr="00DF20DB">
        <w:rPr>
          <w:i/>
        </w:rPr>
        <w:t>is</w:t>
      </w:r>
      <w:r w:rsidR="00C21A40" w:rsidRPr="00DF20DB">
        <w:rPr>
          <w:i/>
        </w:rPr>
        <w:t xml:space="preserve"> fewer than the number of credit hours, then the non-tradi</w:t>
      </w:r>
      <w:r w:rsidR="005F5D5B" w:rsidRPr="00DF20DB">
        <w:rPr>
          <w:i/>
        </w:rPr>
        <w:t>tional format must be filled out.</w:t>
      </w:r>
      <w:r w:rsidR="00ED45D5">
        <w:t xml:space="preserve"> </w:t>
      </w:r>
      <w:r w:rsidRPr="00DF20DB">
        <w:rPr>
          <w:i/>
        </w:rPr>
        <w:t>Cour</w:t>
      </w:r>
      <w:r w:rsidR="00ED45D5" w:rsidRPr="00DF20DB">
        <w:rPr>
          <w:i/>
        </w:rPr>
        <w:t>ses that are nontraditional (i.e.</w:t>
      </w:r>
      <w:r w:rsidRPr="00DF20DB">
        <w:rPr>
          <w:i/>
        </w:rPr>
        <w:t xml:space="preserve"> study abroad) should consult with Curriculum Systems if they have questions about contact hours</w:t>
      </w:r>
      <w:r>
        <w:t>.</w:t>
      </w:r>
      <w:r w:rsidR="005F5D5B">
        <w:t xml:space="preserve"> </w:t>
      </w:r>
      <w:r w:rsidR="005F5D5B" w:rsidRPr="00DF20DB">
        <w:rPr>
          <w:i/>
        </w:rPr>
        <w:t xml:space="preserve">Most classes will be 3 credit hours, lecture. </w:t>
      </w:r>
    </w:p>
    <w:p w14:paraId="495DA34A" w14:textId="3855BA83" w:rsidR="002D154F" w:rsidRDefault="00DF20DB" w:rsidP="005E0F55">
      <w:pPr>
        <w:pStyle w:val="ListParagraph"/>
      </w:pPr>
      <w:r w:rsidRPr="00A80538">
        <w:rPr>
          <w:noProof/>
        </w:rPr>
        <mc:AlternateContent>
          <mc:Choice Requires="wps">
            <w:drawing>
              <wp:anchor distT="0" distB="0" distL="114300" distR="114300" simplePos="0" relativeHeight="251681792" behindDoc="0" locked="0" layoutInCell="1" allowOverlap="1" wp14:anchorId="5934FABF" wp14:editId="21DF0F10">
                <wp:simplePos x="0" y="0"/>
                <wp:positionH relativeFrom="column">
                  <wp:posOffset>200025</wp:posOffset>
                </wp:positionH>
                <wp:positionV relativeFrom="paragraph">
                  <wp:posOffset>93345</wp:posOffset>
                </wp:positionV>
                <wp:extent cx="5514975" cy="628650"/>
                <wp:effectExtent l="0" t="0" r="28575" b="1905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628650"/>
                        </a:xfrm>
                        <a:prstGeom prst="rect">
                          <a:avLst/>
                        </a:prstGeom>
                        <a:solidFill>
                          <a:srgbClr val="FFFFFF"/>
                        </a:solidFill>
                        <a:ln w="9525">
                          <a:solidFill>
                            <a:srgbClr val="000000"/>
                          </a:solidFill>
                          <a:miter lim="800000"/>
                          <a:headEnd/>
                          <a:tailEnd/>
                        </a:ln>
                      </wps:spPr>
                      <wps:txbx>
                        <w:txbxContent>
                          <w:p w14:paraId="4F6B28A2" w14:textId="77777777" w:rsidR="00A80538" w:rsidRDefault="00A80538" w:rsidP="00A8053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FABF" id="Text Box 14" o:spid="_x0000_s1037" type="#_x0000_t202" style="position:absolute;left:0;text-align:left;margin-left:15.75pt;margin-top:7.35pt;width:434.25pt;height:4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">
                <v:textbox>
                  <w:txbxContent>
                    <w:p w14:paraId="4F6B28A2" w14:textId="77777777" w:rsidR="00A80538" w:rsidRDefault="00A80538" w:rsidP="00A80538"/>
                  </w:txbxContent>
                </v:textbox>
              </v:shape>
            </w:pict>
          </mc:Fallback>
        </mc:AlternateContent>
      </w:r>
    </w:p>
    <w:p w14:paraId="284E2194" w14:textId="77777777" w:rsidR="002D154F" w:rsidRDefault="002D154F" w:rsidP="005E0F55">
      <w:pPr>
        <w:pStyle w:val="ListParagraph"/>
      </w:pPr>
    </w:p>
    <w:p w14:paraId="3FDB90AB" w14:textId="1D1E15F4" w:rsidR="00DF20DB" w:rsidRDefault="00BF45A2" w:rsidP="00490DEC">
      <w:r>
        <w:t xml:space="preserve"> </w:t>
      </w:r>
    </w:p>
    <w:p w14:paraId="586B007C" w14:textId="3434BD42" w:rsidR="00BF45A2" w:rsidRDefault="00580058" w:rsidP="00C7642F">
      <w:pPr>
        <w:pStyle w:val="ListParagraph"/>
        <w:numPr>
          <w:ilvl w:val="0"/>
          <w:numId w:val="9"/>
        </w:numPr>
      </w:pPr>
      <w:r w:rsidRPr="00544202">
        <w:rPr>
          <w:noProof/>
        </w:rPr>
        <mc:AlternateContent>
          <mc:Choice Requires="wps">
            <w:drawing>
              <wp:anchor distT="0" distB="0" distL="114300" distR="114300" simplePos="0" relativeHeight="251655680" behindDoc="0" locked="0" layoutInCell="1" allowOverlap="1" wp14:anchorId="7116FFC2" wp14:editId="63814C37">
                <wp:simplePos x="0" y="0"/>
                <wp:positionH relativeFrom="column">
                  <wp:posOffset>2133600</wp:posOffset>
                </wp:positionH>
                <wp:positionV relativeFrom="paragraph">
                  <wp:posOffset>325755</wp:posOffset>
                </wp:positionV>
                <wp:extent cx="247650" cy="247650"/>
                <wp:effectExtent l="0" t="0" r="19050"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6B8CAD3E" w14:textId="77777777" w:rsidR="00544202" w:rsidRDefault="00544202" w:rsidP="0054420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16FFC2" id="_x0000_s1038" type="#_x0000_t202" style="position:absolute;left:0;text-align:left;margin-left:168pt;margin-top:25.65pt;width:19.5pt;height:1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">
                <v:textbox>
                  <w:txbxContent>
                    <w:p w14:paraId="6B8CAD3E" w14:textId="77777777" w:rsidR="00544202" w:rsidRDefault="00544202" w:rsidP="00544202"/>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18F2B320" wp14:editId="6FDF686E">
                <wp:simplePos x="0" y="0"/>
                <wp:positionH relativeFrom="column">
                  <wp:posOffset>3876675</wp:posOffset>
                </wp:positionH>
                <wp:positionV relativeFrom="paragraph">
                  <wp:posOffset>318135</wp:posOffset>
                </wp:positionV>
                <wp:extent cx="314325" cy="2571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314325" cy="257175"/>
                        </a:xfrm>
                        <a:prstGeom prst="rect">
                          <a:avLst/>
                        </a:prstGeom>
                        <a:solidFill>
                          <a:schemeClr val="lt1"/>
                        </a:solidFill>
                        <a:ln w="6350">
                          <a:solidFill>
                            <a:prstClr val="black"/>
                          </a:solidFill>
                        </a:ln>
                      </wps:spPr>
                      <wps:txbx>
                        <w:txbxContent>
                          <w:p w14:paraId="6D3F0243" w14:textId="77777777" w:rsidR="00580058" w:rsidRDefault="005800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F2B320" id="Text Box 4" o:spid="_x0000_s1039" type="#_x0000_t202" style="position:absolute;left:0;text-align:left;margin-left:305.25pt;margin-top:25.05pt;width:24.75pt;height:20.2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" fillcolor="white [3201]" strokeweight=".5pt">
                <v:textbox>
                  <w:txbxContent>
                    <w:p w14:paraId="6D3F0243" w14:textId="77777777" w:rsidR="00580058" w:rsidRDefault="00580058"/>
                  </w:txbxContent>
                </v:textbox>
              </v:shape>
            </w:pict>
          </mc:Fallback>
        </mc:AlternateContent>
      </w:r>
      <w:r w:rsidR="00BF45A2">
        <w:t>Repeatable for credit:</w:t>
      </w:r>
    </w:p>
    <w:p w14:paraId="06392F7B" w14:textId="664D4CBD" w:rsidR="00BF45A2" w:rsidRDefault="00580058" w:rsidP="00544202">
      <w:pPr>
        <w:spacing w:line="600" w:lineRule="auto"/>
        <w:ind w:firstLine="720"/>
      </w:pPr>
      <w:r w:rsidRPr="00544202">
        <w:rPr>
          <w:noProof/>
        </w:rPr>
        <mc:AlternateContent>
          <mc:Choice Requires="wps">
            <w:drawing>
              <wp:anchor distT="0" distB="0" distL="114300" distR="114300" simplePos="0" relativeHeight="251653632" behindDoc="0" locked="0" layoutInCell="1" allowOverlap="1" wp14:anchorId="044462FF" wp14:editId="3B969CED">
                <wp:simplePos x="0" y="0"/>
                <wp:positionH relativeFrom="column">
                  <wp:posOffset>781050</wp:posOffset>
                </wp:positionH>
                <wp:positionV relativeFrom="paragraph">
                  <wp:posOffset>12065</wp:posOffset>
                </wp:positionV>
                <wp:extent cx="247650" cy="24765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1B24367A" w14:textId="77777777" w:rsidR="00544202" w:rsidRDefault="00544202" w:rsidP="0054420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462FF" id="_x0000_s1040" type="#_x0000_t202" style="position:absolute;left:0;text-align:left;margin-left:61.5pt;margin-top:.95pt;width:19.5pt;height:1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">
                <v:textbox>
                  <w:txbxContent>
                    <w:p w14:paraId="1B24367A" w14:textId="77777777" w:rsidR="00544202" w:rsidRDefault="00544202" w:rsidP="00544202"/>
                  </w:txbxContent>
                </v:textbox>
              </v:shape>
            </w:pict>
          </mc:Fallback>
        </mc:AlternateContent>
      </w:r>
      <w:r w:rsidR="00BF45A2">
        <w:t>Yes</w:t>
      </w:r>
      <w:r w:rsidR="00544202">
        <w:tab/>
      </w:r>
      <w:r w:rsidR="00544202">
        <w:tab/>
      </w:r>
      <w:r w:rsidR="00544202">
        <w:tab/>
      </w:r>
      <w:r w:rsidR="00BF45A2">
        <w:t>No</w:t>
      </w:r>
      <w:r w:rsidR="00544202">
        <w:t xml:space="preserve"> </w:t>
      </w:r>
      <w:r>
        <w:tab/>
      </w:r>
      <w:r>
        <w:tab/>
        <w:t xml:space="preserve">If Yes, credit limit:  </w:t>
      </w:r>
    </w:p>
    <w:p w14:paraId="5ADF28F2" w14:textId="16BAB760" w:rsidR="005E0F55" w:rsidRPr="00C7642F" w:rsidRDefault="005E0F55" w:rsidP="00C7642F">
      <w:pPr>
        <w:pStyle w:val="ListParagraph"/>
        <w:numPr>
          <w:ilvl w:val="0"/>
          <w:numId w:val="9"/>
        </w:numPr>
        <w:rPr>
          <w:i/>
        </w:rPr>
      </w:pPr>
      <w:r>
        <w:t>Duplicate credit statemen</w:t>
      </w:r>
      <w:r w:rsidR="00BF45A2">
        <w:t>t:</w:t>
      </w:r>
      <w:r>
        <w:t xml:space="preserve"> </w:t>
      </w:r>
      <w:r w:rsidR="00BF45A2" w:rsidRPr="00C7642F">
        <w:rPr>
          <w:i/>
        </w:rPr>
        <w:t>(</w:t>
      </w:r>
      <w:r w:rsidRPr="00C7642F">
        <w:rPr>
          <w:i/>
        </w:rPr>
        <w:t xml:space="preserve">Credit will not be given for students who have credit in these </w:t>
      </w:r>
      <w:r w:rsidR="00BF45A2" w:rsidRPr="00C7642F">
        <w:rPr>
          <w:i/>
        </w:rPr>
        <w:t>courses)</w:t>
      </w:r>
    </w:p>
    <w:p w14:paraId="3E32ACA6" w14:textId="14198B6F" w:rsidR="00180AA0" w:rsidRDefault="00C7642F" w:rsidP="005E0F55">
      <w:pPr>
        <w:pStyle w:val="ListParagraph"/>
      </w:pPr>
      <w:r w:rsidRPr="00DF20DB">
        <w:rPr>
          <w:noProof/>
        </w:rPr>
        <mc:AlternateContent>
          <mc:Choice Requires="wps">
            <w:drawing>
              <wp:anchor distT="0" distB="0" distL="114300" distR="114300" simplePos="0" relativeHeight="251687936" behindDoc="0" locked="0" layoutInCell="1" allowOverlap="1" wp14:anchorId="27228527" wp14:editId="34DCA257">
                <wp:simplePos x="0" y="0"/>
                <wp:positionH relativeFrom="column">
                  <wp:posOffset>199390</wp:posOffset>
                </wp:positionH>
                <wp:positionV relativeFrom="paragraph">
                  <wp:posOffset>179705</wp:posOffset>
                </wp:positionV>
                <wp:extent cx="5514975" cy="409575"/>
                <wp:effectExtent l="0" t="0" r="28575" b="285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409575"/>
                        </a:xfrm>
                        <a:prstGeom prst="rect">
                          <a:avLst/>
                        </a:prstGeom>
                        <a:solidFill>
                          <a:srgbClr val="FFFFFF"/>
                        </a:solidFill>
                        <a:ln w="9525">
                          <a:solidFill>
                            <a:srgbClr val="000000"/>
                          </a:solidFill>
                          <a:miter lim="800000"/>
                          <a:headEnd/>
                          <a:tailEnd/>
                        </a:ln>
                      </wps:spPr>
                      <wps:txbx>
                        <w:txbxContent>
                          <w:p w14:paraId="096FC080" w14:textId="77777777" w:rsidR="00DF20DB" w:rsidRDefault="00DF20DB" w:rsidP="00DF20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228527" id="Text Box 17" o:spid="_x0000_s1041" type="#_x0000_t202" style="position:absolute;left:0;text-align:left;margin-left:15.7pt;margin-top:14.15pt;width:434.25pt;height:3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">
                <v:textbox>
                  <w:txbxContent>
                    <w:p w14:paraId="096FC080" w14:textId="77777777" w:rsidR="00DF20DB" w:rsidRDefault="00DF20DB" w:rsidP="00DF20DB"/>
                  </w:txbxContent>
                </v:textbox>
              </v:shape>
            </w:pict>
          </mc:Fallback>
        </mc:AlternateContent>
      </w:r>
    </w:p>
    <w:p w14:paraId="391622E3" w14:textId="77777777" w:rsidR="002D154F" w:rsidRDefault="002D154F" w:rsidP="005E0F55">
      <w:pPr>
        <w:pStyle w:val="ListParagraph"/>
      </w:pPr>
    </w:p>
    <w:p w14:paraId="21453C5A" w14:textId="69720A1C" w:rsidR="005E0F55" w:rsidRDefault="005E0F55" w:rsidP="00C7642F">
      <w:pPr>
        <w:pStyle w:val="ListParagraph"/>
        <w:ind w:left="810"/>
      </w:pPr>
    </w:p>
    <w:p w14:paraId="0249BB93" w14:textId="77777777" w:rsidR="00C7642F" w:rsidRDefault="00C7642F" w:rsidP="005E0F55">
      <w:pPr>
        <w:pStyle w:val="ListParagraph"/>
      </w:pPr>
    </w:p>
    <w:p w14:paraId="52E73026" w14:textId="56FAD2F3" w:rsidR="00180AA0" w:rsidRDefault="00C7642F" w:rsidP="00C7642F">
      <w:pPr>
        <w:pStyle w:val="ListParagraph"/>
        <w:numPr>
          <w:ilvl w:val="0"/>
          <w:numId w:val="9"/>
        </w:numPr>
      </w:pPr>
      <w:r w:rsidRPr="00DF20DB">
        <w:rPr>
          <w:noProof/>
        </w:rPr>
        <w:lastRenderedPageBreak/>
        <mc:AlternateContent>
          <mc:Choice Requires="wps">
            <w:drawing>
              <wp:anchor distT="0" distB="0" distL="114300" distR="114300" simplePos="0" relativeHeight="251689984" behindDoc="0" locked="0" layoutInCell="1" allowOverlap="1" wp14:anchorId="00751962" wp14:editId="6F7B9B00">
                <wp:simplePos x="0" y="0"/>
                <wp:positionH relativeFrom="column">
                  <wp:posOffset>2724150</wp:posOffset>
                </wp:positionH>
                <wp:positionV relativeFrom="paragraph">
                  <wp:posOffset>-32385</wp:posOffset>
                </wp:positionV>
                <wp:extent cx="3467100" cy="247650"/>
                <wp:effectExtent l="0" t="0" r="19050" b="1905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247650"/>
                        </a:xfrm>
                        <a:prstGeom prst="rect">
                          <a:avLst/>
                        </a:prstGeom>
                        <a:solidFill>
                          <a:srgbClr val="FFFFFF"/>
                        </a:solidFill>
                        <a:ln w="9525">
                          <a:solidFill>
                            <a:srgbClr val="000000"/>
                          </a:solidFill>
                          <a:miter lim="800000"/>
                          <a:headEnd/>
                          <a:tailEnd/>
                        </a:ln>
                      </wps:spPr>
                      <wps:txbx>
                        <w:txbxContent>
                          <w:p w14:paraId="52EFEB95" w14:textId="77777777" w:rsidR="00DF20DB" w:rsidRDefault="00DF20DB" w:rsidP="00DF20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751962" id="Text Box 18" o:spid="_x0000_s1042" type="#_x0000_t202" style="position:absolute;left:0;text-align:left;margin-left:214.5pt;margin-top:-2.55pt;width:273pt;height: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">
                <v:textbox>
                  <w:txbxContent>
                    <w:p w14:paraId="52EFEB95" w14:textId="77777777" w:rsidR="00DF20DB" w:rsidRDefault="00DF20DB" w:rsidP="00DF20DB"/>
                  </w:txbxContent>
                </v:textbox>
              </v:shape>
            </w:pict>
          </mc:Fallback>
        </mc:AlternateContent>
      </w:r>
      <w:r w:rsidR="005E0F55">
        <w:t>Pre-requisite or co</w:t>
      </w:r>
      <w:r w:rsidR="00A22358">
        <w:t>-</w:t>
      </w:r>
      <w:r w:rsidR="00BF45A2">
        <w:t>requisite courses:</w:t>
      </w:r>
      <w:r w:rsidR="005E0F55">
        <w:t xml:space="preserve">  </w:t>
      </w:r>
    </w:p>
    <w:p w14:paraId="0A2EF62D" w14:textId="77777777" w:rsidR="00180AA0" w:rsidRDefault="00180AA0" w:rsidP="005E0F55">
      <w:pPr>
        <w:pStyle w:val="ListParagraph"/>
      </w:pPr>
    </w:p>
    <w:p w14:paraId="46A6E40E" w14:textId="4B746D9F" w:rsidR="00A22358" w:rsidRDefault="005E0F55" w:rsidP="00C7642F">
      <w:pPr>
        <w:pStyle w:val="ListParagraph"/>
        <w:numPr>
          <w:ilvl w:val="0"/>
          <w:numId w:val="9"/>
        </w:numPr>
      </w:pPr>
      <w:r>
        <w:t>Primary delivery mech</w:t>
      </w:r>
      <w:r w:rsidR="00A22358">
        <w:t>anism</w:t>
      </w:r>
      <w:r w:rsidR="00BF45A2">
        <w:t>:</w:t>
      </w:r>
    </w:p>
    <w:p w14:paraId="0B87C069" w14:textId="1238BA42" w:rsidR="00A22358" w:rsidRDefault="00C7642F" w:rsidP="00A22358">
      <w:pPr>
        <w:pStyle w:val="ListParagraph"/>
        <w:ind w:firstLine="720"/>
      </w:pPr>
      <w:r w:rsidRPr="00C7642F">
        <w:rPr>
          <w:noProof/>
        </w:rPr>
        <mc:AlternateContent>
          <mc:Choice Requires="wps">
            <w:drawing>
              <wp:anchor distT="0" distB="0" distL="114300" distR="114300" simplePos="0" relativeHeight="251692032" behindDoc="0" locked="0" layoutInCell="1" allowOverlap="1" wp14:anchorId="688CB19C" wp14:editId="4ADDC07E">
                <wp:simplePos x="0" y="0"/>
                <wp:positionH relativeFrom="column">
                  <wp:posOffset>1895475</wp:posOffset>
                </wp:positionH>
                <wp:positionV relativeFrom="paragraph">
                  <wp:posOffset>314325</wp:posOffset>
                </wp:positionV>
                <wp:extent cx="247650" cy="247650"/>
                <wp:effectExtent l="0" t="0" r="19050" b="190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295D8D86"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CB19C" id="_x0000_s1043" type="#_x0000_t202" style="position:absolute;left:0;text-align:left;margin-left:149.25pt;margin-top:24.75pt;width:19.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">
                <v:textbox>
                  <w:txbxContent>
                    <w:p w14:paraId="295D8D86" w14:textId="77777777" w:rsidR="00C7642F" w:rsidRDefault="00C7642F" w:rsidP="00C7642F"/>
                  </w:txbxContent>
                </v:textbox>
              </v:shape>
            </w:pict>
          </mc:Fallback>
        </mc:AlternateContent>
      </w:r>
      <w:r w:rsidR="00A22358">
        <w:t>Default:</w:t>
      </w:r>
    </w:p>
    <w:p w14:paraId="71ED2F05" w14:textId="267283D8" w:rsidR="00A22358" w:rsidRDefault="00A22358" w:rsidP="00856621">
      <w:pPr>
        <w:spacing w:line="600" w:lineRule="auto"/>
        <w:ind w:left="2160"/>
      </w:pPr>
      <w:r>
        <w:t>Lecture</w:t>
      </w:r>
    </w:p>
    <w:p w14:paraId="3331B978" w14:textId="77777777" w:rsidR="00A22358" w:rsidRDefault="00A22358" w:rsidP="00A22358">
      <w:pPr>
        <w:pStyle w:val="ListParagraph"/>
        <w:ind w:firstLine="720"/>
      </w:pPr>
      <w:r>
        <w:t>Non-traditional:</w:t>
      </w:r>
    </w:p>
    <w:p w14:paraId="0F820B5D" w14:textId="441712DB" w:rsidR="009C4487" w:rsidRDefault="00C7642F" w:rsidP="00A22358">
      <w:pPr>
        <w:pStyle w:val="ListParagraph"/>
        <w:ind w:firstLine="720"/>
      </w:pPr>
      <w:r w:rsidRPr="00C7642F">
        <w:rPr>
          <w:noProof/>
        </w:rPr>
        <mc:AlternateContent>
          <mc:Choice Requires="wps">
            <w:drawing>
              <wp:anchor distT="0" distB="0" distL="114300" distR="114300" simplePos="0" relativeHeight="251694080" behindDoc="0" locked="0" layoutInCell="1" allowOverlap="1" wp14:anchorId="795C5D05" wp14:editId="443B2EA7">
                <wp:simplePos x="0" y="0"/>
                <wp:positionH relativeFrom="column">
                  <wp:posOffset>1666875</wp:posOffset>
                </wp:positionH>
                <wp:positionV relativeFrom="paragraph">
                  <wp:posOffset>260985</wp:posOffset>
                </wp:positionV>
                <wp:extent cx="247650" cy="247650"/>
                <wp:effectExtent l="0" t="0" r="1905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427F3D60"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C5D05" id="_x0000_s1044" type="#_x0000_t202" style="position:absolute;left:0;text-align:left;margin-left:131.25pt;margin-top:20.55pt;width:19.5pt;height: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">
                <v:textbox>
                  <w:txbxContent>
                    <w:p w14:paraId="427F3D60" w14:textId="77777777" w:rsidR="00C7642F" w:rsidRDefault="00C7642F" w:rsidP="00C7642F"/>
                  </w:txbxContent>
                </v:textbox>
              </v:shape>
            </w:pict>
          </mc:Fallback>
        </mc:AlternateContent>
      </w:r>
    </w:p>
    <w:p w14:paraId="15A504BE" w14:textId="10FD03A3" w:rsidR="00A22358" w:rsidRDefault="00C7642F" w:rsidP="00856621">
      <w:pPr>
        <w:spacing w:line="600" w:lineRule="auto"/>
        <w:ind w:left="2160"/>
      </w:pPr>
      <w:r w:rsidRPr="00C7642F">
        <w:rPr>
          <w:noProof/>
        </w:rPr>
        <mc:AlternateContent>
          <mc:Choice Requires="wps">
            <w:drawing>
              <wp:anchor distT="0" distB="0" distL="114300" distR="114300" simplePos="0" relativeHeight="251696128" behindDoc="0" locked="0" layoutInCell="1" allowOverlap="1" wp14:anchorId="0FF1D287" wp14:editId="70428EBE">
                <wp:simplePos x="0" y="0"/>
                <wp:positionH relativeFrom="column">
                  <wp:posOffset>2724150</wp:posOffset>
                </wp:positionH>
                <wp:positionV relativeFrom="paragraph">
                  <wp:posOffset>500380</wp:posOffset>
                </wp:positionV>
                <wp:extent cx="247650" cy="24765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195814B2"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1D287" id="_x0000_s1045" type="#_x0000_t202" style="position:absolute;left:0;text-align:left;margin-left:214.5pt;margin-top:39.4pt;width:19.5pt;height:1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">
                <v:textbox>
                  <w:txbxContent>
                    <w:p w14:paraId="195814B2" w14:textId="77777777" w:rsidR="00C7642F" w:rsidRDefault="00C7642F" w:rsidP="00C7642F"/>
                  </w:txbxContent>
                </v:textbox>
              </v:shape>
            </w:pict>
          </mc:Fallback>
        </mc:AlternateContent>
      </w:r>
      <w:r w:rsidR="00A22358">
        <w:t>L</w:t>
      </w:r>
      <w:r w:rsidR="005E0F55">
        <w:t>ab</w:t>
      </w:r>
      <w:r>
        <w:tab/>
      </w:r>
    </w:p>
    <w:p w14:paraId="76B39FD2" w14:textId="71C50C27" w:rsidR="00A22358" w:rsidRDefault="00C7642F" w:rsidP="00856621">
      <w:pPr>
        <w:spacing w:line="600" w:lineRule="auto"/>
        <w:ind w:left="2160"/>
      </w:pPr>
      <w:r w:rsidRPr="00C7642F">
        <w:rPr>
          <w:noProof/>
        </w:rPr>
        <mc:AlternateContent>
          <mc:Choice Requires="wps">
            <w:drawing>
              <wp:anchor distT="0" distB="0" distL="114300" distR="114300" simplePos="0" relativeHeight="251656704" behindDoc="0" locked="0" layoutInCell="1" allowOverlap="1" wp14:anchorId="03697A4A" wp14:editId="2F7033D9">
                <wp:simplePos x="0" y="0"/>
                <wp:positionH relativeFrom="column">
                  <wp:posOffset>1962150</wp:posOffset>
                </wp:positionH>
                <wp:positionV relativeFrom="paragraph">
                  <wp:posOffset>518160</wp:posOffset>
                </wp:positionV>
                <wp:extent cx="247650" cy="247650"/>
                <wp:effectExtent l="0" t="0" r="19050" b="1905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446B00B1"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97A4A" id="_x0000_s1046" type="#_x0000_t202" style="position:absolute;left:0;text-align:left;margin-left:154.5pt;margin-top:40.8pt;width:19.5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">
                <v:textbox>
                  <w:txbxContent>
                    <w:p w14:paraId="446B00B1" w14:textId="77777777" w:rsidR="00C7642F" w:rsidRDefault="00C7642F" w:rsidP="00C7642F"/>
                  </w:txbxContent>
                </v:textbox>
              </v:shape>
            </w:pict>
          </mc:Fallback>
        </mc:AlternateContent>
      </w:r>
      <w:r w:rsidR="00A22358">
        <w:t>I</w:t>
      </w:r>
      <w:r w:rsidR="005E0F55">
        <w:t>nternship/practicum</w:t>
      </w:r>
      <w:r>
        <w:tab/>
      </w:r>
    </w:p>
    <w:p w14:paraId="64074155" w14:textId="558144CD" w:rsidR="00A22358" w:rsidRDefault="00C7642F" w:rsidP="00856621">
      <w:pPr>
        <w:spacing w:line="600" w:lineRule="auto"/>
        <w:ind w:left="2160"/>
      </w:pPr>
      <w:r w:rsidRPr="00C7642F">
        <w:rPr>
          <w:noProof/>
        </w:rPr>
        <mc:AlternateContent>
          <mc:Choice Requires="wps">
            <w:drawing>
              <wp:anchor distT="0" distB="0" distL="114300" distR="114300" simplePos="0" relativeHeight="251657728" behindDoc="0" locked="0" layoutInCell="1" allowOverlap="1" wp14:anchorId="70E3A4E6" wp14:editId="5B395C57">
                <wp:simplePos x="0" y="0"/>
                <wp:positionH relativeFrom="column">
                  <wp:posOffset>2552700</wp:posOffset>
                </wp:positionH>
                <wp:positionV relativeFrom="paragraph">
                  <wp:posOffset>517525</wp:posOffset>
                </wp:positionV>
                <wp:extent cx="247650" cy="247650"/>
                <wp:effectExtent l="0" t="0" r="19050" b="190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7E81DEA0"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3A4E6" id="_x0000_s1047" type="#_x0000_t202" style="position:absolute;left:0;text-align:left;margin-left:201pt;margin-top:40.75pt;width:19.5pt;height:1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">
                <v:textbox>
                  <w:txbxContent>
                    <w:p w14:paraId="7E81DEA0" w14:textId="77777777" w:rsidR="00C7642F" w:rsidRDefault="00C7642F" w:rsidP="00C7642F"/>
                  </w:txbxContent>
                </v:textbox>
              </v:shape>
            </w:pict>
          </mc:Fallback>
        </mc:AlternateContent>
      </w:r>
      <w:r w:rsidR="00A22358">
        <w:t>Seminar</w:t>
      </w:r>
    </w:p>
    <w:p w14:paraId="05625870" w14:textId="689B77E4" w:rsidR="00A22358" w:rsidRDefault="00C7642F" w:rsidP="00856621">
      <w:pPr>
        <w:spacing w:line="600" w:lineRule="auto"/>
        <w:ind w:left="2160"/>
      </w:pPr>
      <w:r w:rsidRPr="00C7642F">
        <w:rPr>
          <w:noProof/>
        </w:rPr>
        <mc:AlternateContent>
          <mc:Choice Requires="wps">
            <w:drawing>
              <wp:anchor distT="0" distB="0" distL="114300" distR="114300" simplePos="0" relativeHeight="251658752" behindDoc="0" locked="0" layoutInCell="1" allowOverlap="1" wp14:anchorId="34183C7F" wp14:editId="2F53424A">
                <wp:simplePos x="0" y="0"/>
                <wp:positionH relativeFrom="column">
                  <wp:posOffset>2305050</wp:posOffset>
                </wp:positionH>
                <wp:positionV relativeFrom="paragraph">
                  <wp:posOffset>525780</wp:posOffset>
                </wp:positionV>
                <wp:extent cx="247650" cy="247650"/>
                <wp:effectExtent l="0" t="0" r="19050"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429856B6"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183C7F" id="_x0000_s1048" type="#_x0000_t202" style="position:absolute;left:0;text-align:left;margin-left:181.5pt;margin-top:41.4pt;width:19.5pt;height:1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">
                <v:textbox>
                  <w:txbxContent>
                    <w:p w14:paraId="429856B6" w14:textId="77777777" w:rsidR="00C7642F" w:rsidRDefault="00C7642F" w:rsidP="00C7642F"/>
                  </w:txbxContent>
                </v:textbox>
              </v:shape>
            </w:pict>
          </mc:Fallback>
        </mc:AlternateContent>
      </w:r>
      <w:r w:rsidR="00A22358">
        <w:t>Thesis/dissertation</w:t>
      </w:r>
    </w:p>
    <w:p w14:paraId="512CAEC4" w14:textId="25B2648A" w:rsidR="00BA3F90" w:rsidRDefault="00C7642F" w:rsidP="00856621">
      <w:pPr>
        <w:spacing w:line="600" w:lineRule="auto"/>
        <w:ind w:left="2160"/>
      </w:pPr>
      <w:r w:rsidRPr="00C7642F">
        <w:rPr>
          <w:noProof/>
        </w:rPr>
        <mc:AlternateContent>
          <mc:Choice Requires="wps">
            <w:drawing>
              <wp:anchor distT="0" distB="0" distL="114300" distR="114300" simplePos="0" relativeHeight="251659776" behindDoc="0" locked="0" layoutInCell="1" allowOverlap="1" wp14:anchorId="098AEBC9" wp14:editId="47C7BA2E">
                <wp:simplePos x="0" y="0"/>
                <wp:positionH relativeFrom="column">
                  <wp:posOffset>1857375</wp:posOffset>
                </wp:positionH>
                <wp:positionV relativeFrom="paragraph">
                  <wp:posOffset>515620</wp:posOffset>
                </wp:positionV>
                <wp:extent cx="247650" cy="247650"/>
                <wp:effectExtent l="0" t="0" r="19050" b="190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6764A009"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AEBC9" id="_x0000_s1049" type="#_x0000_t202" style="position:absolute;left:0;text-align:left;margin-left:146.25pt;margin-top:40.6pt;width:19.5pt;height: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">
                <v:textbox>
                  <w:txbxContent>
                    <w:p w14:paraId="6764A009" w14:textId="77777777" w:rsidR="00C7642F" w:rsidRDefault="00C7642F" w:rsidP="00C7642F"/>
                  </w:txbxContent>
                </v:textbox>
              </v:shape>
            </w:pict>
          </mc:Fallback>
        </mc:AlternateContent>
      </w:r>
      <w:r w:rsidR="00A22358">
        <w:t>D</w:t>
      </w:r>
      <w:r w:rsidR="005E0F55">
        <w:t>irected study</w:t>
      </w:r>
    </w:p>
    <w:p w14:paraId="0AFA96CD" w14:textId="30BC5BB6" w:rsidR="009C4487" w:rsidRDefault="00C7642F" w:rsidP="00856621">
      <w:pPr>
        <w:spacing w:line="600" w:lineRule="auto"/>
        <w:ind w:left="2160"/>
      </w:pPr>
      <w:r w:rsidRPr="00C7642F">
        <w:rPr>
          <w:noProof/>
        </w:rPr>
        <mc:AlternateContent>
          <mc:Choice Requires="wps">
            <w:drawing>
              <wp:anchor distT="0" distB="0" distL="114300" distR="114300" simplePos="0" relativeHeight="251706368" behindDoc="0" locked="0" layoutInCell="1" allowOverlap="1" wp14:anchorId="4A44A8A4" wp14:editId="451719E7">
                <wp:simplePos x="0" y="0"/>
                <wp:positionH relativeFrom="column">
                  <wp:posOffset>2400300</wp:posOffset>
                </wp:positionH>
                <wp:positionV relativeFrom="paragraph">
                  <wp:posOffset>534035</wp:posOffset>
                </wp:positionV>
                <wp:extent cx="247650" cy="247650"/>
                <wp:effectExtent l="0" t="0" r="19050" b="190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543E4B74"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4A8A4" id="_x0000_s1050" type="#_x0000_t202" style="position:absolute;left:0;text-align:left;margin-left:189pt;margin-top:42.05pt;width:19.5pt;height:1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">
                <v:textbox>
                  <w:txbxContent>
                    <w:p w14:paraId="543E4B74" w14:textId="77777777" w:rsidR="00C7642F" w:rsidRDefault="00C7642F" w:rsidP="00C7642F"/>
                  </w:txbxContent>
                </v:textbox>
              </v:shape>
            </w:pict>
          </mc:Fallback>
        </mc:AlternateContent>
      </w:r>
      <w:r w:rsidR="009C4487">
        <w:t>Online</w:t>
      </w:r>
    </w:p>
    <w:p w14:paraId="4A77E9CC" w14:textId="4473CFE3" w:rsidR="009C4487" w:rsidRDefault="009C4487" w:rsidP="00856621">
      <w:pPr>
        <w:spacing w:line="600" w:lineRule="auto"/>
        <w:ind w:left="2160"/>
      </w:pPr>
      <w:r>
        <w:t>Service-Learning</w:t>
      </w:r>
    </w:p>
    <w:p w14:paraId="078A727F" w14:textId="68841257" w:rsidR="00D354DA" w:rsidRDefault="00D354DA" w:rsidP="00C7642F">
      <w:pPr>
        <w:pStyle w:val="ListParagraph"/>
        <w:numPr>
          <w:ilvl w:val="0"/>
          <w:numId w:val="9"/>
        </w:numPr>
      </w:pPr>
      <w:r w:rsidRPr="00D354DA">
        <w:t>If you are confident about the scheduling for this course, mark as appropriate; otherwise, please indicate that it is not yet known.</w:t>
      </w:r>
    </w:p>
    <w:p w14:paraId="5B958658" w14:textId="77777777" w:rsidR="00D354DA" w:rsidRDefault="00D354DA" w:rsidP="005E0F55">
      <w:pPr>
        <w:pStyle w:val="ListParagraph"/>
      </w:pPr>
    </w:p>
    <w:p w14:paraId="3A39818D" w14:textId="5DAEC616" w:rsidR="005E0F55" w:rsidRDefault="005E0F55" w:rsidP="00C7642F">
      <w:pPr>
        <w:pStyle w:val="ListParagraph"/>
        <w:numPr>
          <w:ilvl w:val="0"/>
          <w:numId w:val="10"/>
        </w:numPr>
      </w:pPr>
      <w:r>
        <w:t>Is scheduling in</w:t>
      </w:r>
      <w:r w:rsidR="00A22358">
        <w:t>formation on the course known?</w:t>
      </w:r>
    </w:p>
    <w:p w14:paraId="7B11C3E6" w14:textId="2D1BF0AB" w:rsidR="00C7642F" w:rsidRDefault="00C7642F" w:rsidP="00C7642F">
      <w:pPr>
        <w:pStyle w:val="ListParagraph"/>
        <w:ind w:left="1800"/>
      </w:pPr>
      <w:r w:rsidRPr="00C7642F">
        <w:rPr>
          <w:noProof/>
        </w:rPr>
        <mc:AlternateContent>
          <mc:Choice Requires="wps">
            <w:drawing>
              <wp:anchor distT="0" distB="0" distL="114300" distR="114300" simplePos="0" relativeHeight="251708416" behindDoc="0" locked="0" layoutInCell="1" allowOverlap="1" wp14:anchorId="66B9D11A" wp14:editId="5B150DF0">
                <wp:simplePos x="0" y="0"/>
                <wp:positionH relativeFrom="column">
                  <wp:posOffset>1714500</wp:posOffset>
                </wp:positionH>
                <wp:positionV relativeFrom="paragraph">
                  <wp:posOffset>191770</wp:posOffset>
                </wp:positionV>
                <wp:extent cx="247650" cy="247650"/>
                <wp:effectExtent l="0" t="0" r="19050" b="190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22498305"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9D11A" id="_x0000_s1051" type="#_x0000_t202" style="position:absolute;left:0;text-align:left;margin-left:135pt;margin-top:15.1pt;width:19.5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">
                <v:textbox>
                  <w:txbxContent>
                    <w:p w14:paraId="22498305" w14:textId="77777777" w:rsidR="00C7642F" w:rsidRDefault="00C7642F" w:rsidP="00C7642F"/>
                  </w:txbxContent>
                </v:textbox>
              </v:shape>
            </w:pict>
          </mc:Fallback>
        </mc:AlternateContent>
      </w:r>
    </w:p>
    <w:p w14:paraId="4B2BCAB9" w14:textId="4286ED59" w:rsidR="005E0F55" w:rsidRDefault="00C7642F" w:rsidP="00D354DA">
      <w:pPr>
        <w:pStyle w:val="ListParagraph"/>
        <w:spacing w:line="600" w:lineRule="auto"/>
      </w:pPr>
      <w:r w:rsidRPr="00C7642F">
        <w:rPr>
          <w:noProof/>
        </w:rPr>
        <mc:AlternateContent>
          <mc:Choice Requires="wps">
            <w:drawing>
              <wp:anchor distT="0" distB="0" distL="114300" distR="114300" simplePos="0" relativeHeight="251710464" behindDoc="0" locked="0" layoutInCell="1" allowOverlap="1" wp14:anchorId="4D5E5DCF" wp14:editId="4D4C34DD">
                <wp:simplePos x="0" y="0"/>
                <wp:positionH relativeFrom="column">
                  <wp:posOffset>1714500</wp:posOffset>
                </wp:positionH>
                <wp:positionV relativeFrom="paragraph">
                  <wp:posOffset>386080</wp:posOffset>
                </wp:positionV>
                <wp:extent cx="247650" cy="247650"/>
                <wp:effectExtent l="0" t="0" r="19050" b="1905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0E53843F" w14:textId="77777777" w:rsidR="00C7642F" w:rsidRDefault="00C7642F" w:rsidP="00C764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5E5DCF" id="_x0000_s1052" type="#_x0000_t202" style="position:absolute;left:0;text-align:left;margin-left:135pt;margin-top:30.4pt;width:19.5pt;height:1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">
                <v:textbox>
                  <w:txbxContent>
                    <w:p w14:paraId="0E53843F" w14:textId="77777777" w:rsidR="00C7642F" w:rsidRDefault="00C7642F" w:rsidP="00C7642F"/>
                  </w:txbxContent>
                </v:textbox>
              </v:shape>
            </w:pict>
          </mc:Fallback>
        </mc:AlternateContent>
      </w:r>
      <w:r w:rsidR="00A22358">
        <w:tab/>
      </w:r>
      <w:r w:rsidR="00A22358">
        <w:tab/>
        <w:t>Yes</w:t>
      </w:r>
    </w:p>
    <w:p w14:paraId="6A0D0681" w14:textId="35636E30" w:rsidR="00A22358" w:rsidRDefault="00A22358" w:rsidP="00D354DA">
      <w:pPr>
        <w:pStyle w:val="ListParagraph"/>
        <w:spacing w:line="600" w:lineRule="auto"/>
      </w:pPr>
      <w:r>
        <w:tab/>
      </w:r>
      <w:r>
        <w:tab/>
        <w:t>No</w:t>
      </w:r>
    </w:p>
    <w:p w14:paraId="1009640E" w14:textId="77777777" w:rsidR="00C7642F" w:rsidRDefault="00C7642F" w:rsidP="00D354DA">
      <w:pPr>
        <w:pStyle w:val="ListParagraph"/>
        <w:spacing w:line="600" w:lineRule="auto"/>
      </w:pPr>
    </w:p>
    <w:p w14:paraId="10BF60E7" w14:textId="7FAF61B6" w:rsidR="00237292" w:rsidRDefault="005E0F55" w:rsidP="00C7642F">
      <w:pPr>
        <w:pStyle w:val="ListParagraph"/>
        <w:numPr>
          <w:ilvl w:val="0"/>
          <w:numId w:val="10"/>
        </w:numPr>
      </w:pPr>
      <w:r>
        <w:lastRenderedPageBreak/>
        <w:t xml:space="preserve">Will the course be offered on a regular basis? </w:t>
      </w:r>
    </w:p>
    <w:p w14:paraId="7F94F1B3" w14:textId="4247A638" w:rsidR="00C7642F" w:rsidRDefault="00C7642F" w:rsidP="00C7642F">
      <w:pPr>
        <w:pStyle w:val="ListParagraph"/>
        <w:ind w:left="1800"/>
      </w:pPr>
      <w:r w:rsidRPr="00C7642F">
        <w:rPr>
          <w:noProof/>
        </w:rPr>
        <mc:AlternateContent>
          <mc:Choice Requires="wps">
            <w:drawing>
              <wp:anchor distT="0" distB="0" distL="114300" distR="114300" simplePos="0" relativeHeight="251712512" behindDoc="0" locked="0" layoutInCell="1" allowOverlap="1" wp14:anchorId="26502D01" wp14:editId="51C07F38">
                <wp:simplePos x="0" y="0"/>
                <wp:positionH relativeFrom="column">
                  <wp:posOffset>1666875</wp:posOffset>
                </wp:positionH>
                <wp:positionV relativeFrom="paragraph">
                  <wp:posOffset>160020</wp:posOffset>
                </wp:positionV>
                <wp:extent cx="247650" cy="247650"/>
                <wp:effectExtent l="0" t="0" r="19050" b="1905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09327D19" w14:textId="77777777" w:rsidR="005D3D22" w:rsidRDefault="005D3D22" w:rsidP="005D3D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02D01" id="_x0000_s1053" type="#_x0000_t202" style="position:absolute;left:0;text-align:left;margin-left:131.25pt;margin-top:12.6pt;width:19.5pt;height:1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">
                <v:textbox>
                  <w:txbxContent>
                    <w:p w14:paraId="09327D19" w14:textId="77777777" w:rsidR="005D3D22" w:rsidRDefault="005D3D22" w:rsidP="005D3D22"/>
                  </w:txbxContent>
                </v:textbox>
              </v:shape>
            </w:pict>
          </mc:Fallback>
        </mc:AlternateContent>
      </w:r>
    </w:p>
    <w:p w14:paraId="18F52FD3" w14:textId="511A8161" w:rsidR="00A22358" w:rsidRDefault="00C7642F" w:rsidP="00D354DA">
      <w:pPr>
        <w:pStyle w:val="ListParagraph"/>
        <w:spacing w:line="600" w:lineRule="auto"/>
      </w:pPr>
      <w:r w:rsidRPr="00C7642F">
        <w:rPr>
          <w:noProof/>
        </w:rPr>
        <mc:AlternateContent>
          <mc:Choice Requires="wps">
            <w:drawing>
              <wp:anchor distT="0" distB="0" distL="114300" distR="114300" simplePos="0" relativeHeight="251714560" behindDoc="0" locked="0" layoutInCell="1" allowOverlap="1" wp14:anchorId="45CCDC43" wp14:editId="02E66F43">
                <wp:simplePos x="0" y="0"/>
                <wp:positionH relativeFrom="column">
                  <wp:posOffset>1666875</wp:posOffset>
                </wp:positionH>
                <wp:positionV relativeFrom="paragraph">
                  <wp:posOffset>392430</wp:posOffset>
                </wp:positionV>
                <wp:extent cx="247650" cy="247650"/>
                <wp:effectExtent l="0" t="0" r="19050" b="1905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320EBEB3" w14:textId="77777777" w:rsidR="005D3D22" w:rsidRDefault="005D3D22" w:rsidP="005D3D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CDC43" id="_x0000_s1054" type="#_x0000_t202" style="position:absolute;left:0;text-align:left;margin-left:131.25pt;margin-top:30.9pt;width:19.5pt;height:1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">
                <v:textbox>
                  <w:txbxContent>
                    <w:p w14:paraId="320EBEB3" w14:textId="77777777" w:rsidR="005D3D22" w:rsidRDefault="005D3D22" w:rsidP="005D3D22"/>
                  </w:txbxContent>
                </v:textbox>
              </v:shape>
            </w:pict>
          </mc:Fallback>
        </mc:AlternateContent>
      </w:r>
      <w:r w:rsidR="00A22358">
        <w:tab/>
      </w:r>
      <w:r w:rsidR="00A22358">
        <w:tab/>
        <w:t>Yes</w:t>
      </w:r>
    </w:p>
    <w:p w14:paraId="11386415" w14:textId="77777777" w:rsidR="00237292" w:rsidRDefault="00A22358" w:rsidP="00D354DA">
      <w:pPr>
        <w:pStyle w:val="ListParagraph"/>
        <w:spacing w:line="600" w:lineRule="auto"/>
      </w:pPr>
      <w:r>
        <w:tab/>
      </w:r>
      <w:r>
        <w:tab/>
        <w:t>No</w:t>
      </w:r>
    </w:p>
    <w:p w14:paraId="0AFDE338" w14:textId="728512DE" w:rsidR="005D3D22" w:rsidRDefault="00C7642F" w:rsidP="005D3D22">
      <w:pPr>
        <w:pStyle w:val="ListParagraph"/>
        <w:numPr>
          <w:ilvl w:val="0"/>
          <w:numId w:val="10"/>
        </w:numPr>
        <w:spacing w:line="480" w:lineRule="auto"/>
      </w:pPr>
      <w:r w:rsidRPr="00C7642F">
        <w:rPr>
          <w:noProof/>
        </w:rPr>
        <mc:AlternateContent>
          <mc:Choice Requires="wps">
            <w:drawing>
              <wp:anchor distT="0" distB="0" distL="114300" distR="114300" simplePos="0" relativeHeight="251718656" behindDoc="0" locked="0" layoutInCell="1" allowOverlap="1" wp14:anchorId="0C577FAF" wp14:editId="743D000F">
                <wp:simplePos x="0" y="0"/>
                <wp:positionH relativeFrom="column">
                  <wp:posOffset>2238375</wp:posOffset>
                </wp:positionH>
                <wp:positionV relativeFrom="paragraph">
                  <wp:posOffset>298450</wp:posOffset>
                </wp:positionV>
                <wp:extent cx="247650" cy="247650"/>
                <wp:effectExtent l="0" t="0" r="19050" b="1905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152F049E" w14:textId="77777777" w:rsidR="005D3D22" w:rsidRDefault="005D3D22" w:rsidP="005D3D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7FAF" id="_x0000_s1055" type="#_x0000_t202" style="position:absolute;left:0;text-align:left;margin-left:176.25pt;margin-top:23.5pt;width:19.5pt;height:1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">
                <v:textbox>
                  <w:txbxContent>
                    <w:p w14:paraId="152F049E" w14:textId="77777777" w:rsidR="005D3D22" w:rsidRDefault="005D3D22" w:rsidP="005D3D22"/>
                  </w:txbxContent>
                </v:textbox>
              </v:shape>
            </w:pict>
          </mc:Fallback>
        </mc:AlternateContent>
      </w:r>
      <w:r w:rsidR="005E0F55">
        <w:t>If so, every year or every other year?</w:t>
      </w:r>
    </w:p>
    <w:p w14:paraId="0E8A8651" w14:textId="6B558F08" w:rsidR="00A22358" w:rsidRDefault="00580058" w:rsidP="005D3D22">
      <w:pPr>
        <w:pStyle w:val="ListParagraph"/>
        <w:spacing w:line="480" w:lineRule="auto"/>
        <w:ind w:left="1440" w:firstLine="720"/>
      </w:pPr>
      <w:r w:rsidRPr="00C7642F">
        <w:rPr>
          <w:noProof/>
        </w:rPr>
        <mc:AlternateContent>
          <mc:Choice Requires="wps">
            <w:drawing>
              <wp:anchor distT="0" distB="0" distL="114300" distR="114300" simplePos="0" relativeHeight="251660800" behindDoc="0" locked="0" layoutInCell="1" allowOverlap="1" wp14:anchorId="2DF788F4" wp14:editId="5D31AB32">
                <wp:simplePos x="0" y="0"/>
                <wp:positionH relativeFrom="column">
                  <wp:posOffset>2238375</wp:posOffset>
                </wp:positionH>
                <wp:positionV relativeFrom="paragraph">
                  <wp:posOffset>337820</wp:posOffset>
                </wp:positionV>
                <wp:extent cx="247650" cy="247650"/>
                <wp:effectExtent l="0" t="0" r="19050" b="1905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7F31BEDC" w14:textId="77777777" w:rsidR="00BB18FD" w:rsidRDefault="00BB18FD" w:rsidP="00BB18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F788F4" id="_x0000_s1056" type="#_x0000_t202" style="position:absolute;left:0;text-align:left;margin-left:176.25pt;margin-top:26.6pt;width:19.5pt;height:1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">
                <v:textbox>
                  <w:txbxContent>
                    <w:p w14:paraId="7F31BEDC" w14:textId="77777777" w:rsidR="00BB18FD" w:rsidRDefault="00BB18FD" w:rsidP="00BB18FD"/>
                  </w:txbxContent>
                </v:textbox>
              </v:shape>
            </w:pict>
          </mc:Fallback>
        </mc:AlternateContent>
      </w:r>
      <w:r>
        <w:t>Every</w:t>
      </w:r>
    </w:p>
    <w:p w14:paraId="734F9A67" w14:textId="6561931C" w:rsidR="00A22358" w:rsidRDefault="00A22358" w:rsidP="00D354DA">
      <w:pPr>
        <w:pStyle w:val="ListParagraph"/>
        <w:spacing w:line="600" w:lineRule="auto"/>
      </w:pPr>
      <w:r>
        <w:tab/>
      </w:r>
      <w:r>
        <w:tab/>
      </w:r>
      <w:r w:rsidR="00580058">
        <w:t>Every other</w:t>
      </w:r>
    </w:p>
    <w:p w14:paraId="4FE35E79" w14:textId="1AF1A8DC" w:rsidR="005E0F55" w:rsidRDefault="005E0F55" w:rsidP="00C7642F">
      <w:pPr>
        <w:pStyle w:val="ListParagraph"/>
        <w:numPr>
          <w:ilvl w:val="0"/>
          <w:numId w:val="10"/>
        </w:numPr>
        <w:spacing w:line="240" w:lineRule="auto"/>
      </w:pPr>
      <w:r>
        <w:t>If known, which semester (fall, spring, summer)</w:t>
      </w:r>
    </w:p>
    <w:p w14:paraId="79B44149" w14:textId="05E073FD" w:rsidR="00D354DA" w:rsidRDefault="00C7642F" w:rsidP="00D354DA">
      <w:pPr>
        <w:pStyle w:val="ListParagraph"/>
        <w:spacing w:line="240" w:lineRule="auto"/>
        <w:ind w:firstLine="720"/>
      </w:pPr>
      <w:r w:rsidRPr="00C7642F">
        <w:rPr>
          <w:noProof/>
        </w:rPr>
        <mc:AlternateContent>
          <mc:Choice Requires="wps">
            <w:drawing>
              <wp:anchor distT="0" distB="0" distL="114300" distR="114300" simplePos="0" relativeHeight="251722752" behindDoc="0" locked="0" layoutInCell="1" allowOverlap="1" wp14:anchorId="2B061531" wp14:editId="0ECE59AD">
                <wp:simplePos x="0" y="0"/>
                <wp:positionH relativeFrom="column">
                  <wp:posOffset>1724025</wp:posOffset>
                </wp:positionH>
                <wp:positionV relativeFrom="paragraph">
                  <wp:posOffset>142875</wp:posOffset>
                </wp:positionV>
                <wp:extent cx="247650" cy="247650"/>
                <wp:effectExtent l="0" t="0" r="19050" b="1905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58B9121E" w14:textId="77777777" w:rsidR="00BB18FD" w:rsidRDefault="00BB18FD" w:rsidP="00BB18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061531" id="_x0000_s1057" type="#_x0000_t202" style="position:absolute;left:0;text-align:left;margin-left:135.75pt;margin-top:11.25pt;width:19.5pt;height:1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">
                <v:textbox>
                  <w:txbxContent>
                    <w:p w14:paraId="58B9121E" w14:textId="77777777" w:rsidR="00BB18FD" w:rsidRDefault="00BB18FD" w:rsidP="00BB18FD"/>
                  </w:txbxContent>
                </v:textbox>
              </v:shape>
            </w:pict>
          </mc:Fallback>
        </mc:AlternateContent>
      </w:r>
    </w:p>
    <w:p w14:paraId="60AC27F0" w14:textId="7609D68A" w:rsidR="005E0F55" w:rsidRDefault="00C7642F" w:rsidP="00D354DA">
      <w:pPr>
        <w:pStyle w:val="ListParagraph"/>
        <w:spacing w:line="600" w:lineRule="auto"/>
      </w:pPr>
      <w:r w:rsidRPr="00C7642F">
        <w:rPr>
          <w:noProof/>
        </w:rPr>
        <mc:AlternateContent>
          <mc:Choice Requires="wps">
            <w:drawing>
              <wp:anchor distT="0" distB="0" distL="114300" distR="114300" simplePos="0" relativeHeight="251724800" behindDoc="0" locked="0" layoutInCell="1" allowOverlap="1" wp14:anchorId="2BCFE1F4" wp14:editId="27F67335">
                <wp:simplePos x="0" y="0"/>
                <wp:positionH relativeFrom="column">
                  <wp:posOffset>1914525</wp:posOffset>
                </wp:positionH>
                <wp:positionV relativeFrom="paragraph">
                  <wp:posOffset>401320</wp:posOffset>
                </wp:positionV>
                <wp:extent cx="247650" cy="247650"/>
                <wp:effectExtent l="0" t="0" r="19050" b="1905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46FC6EC8" w14:textId="77777777" w:rsidR="00BB18FD" w:rsidRDefault="00BB18FD" w:rsidP="00BB18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FE1F4" id="_x0000_s1058" type="#_x0000_t202" style="position:absolute;left:0;text-align:left;margin-left:150.75pt;margin-top:31.6pt;width:19.5pt;height:1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">
                <v:textbox>
                  <w:txbxContent>
                    <w:p w14:paraId="46FC6EC8" w14:textId="77777777" w:rsidR="00BB18FD" w:rsidRDefault="00BB18FD" w:rsidP="00BB18FD"/>
                  </w:txbxContent>
                </v:textbox>
              </v:shape>
            </w:pict>
          </mc:Fallback>
        </mc:AlternateContent>
      </w:r>
      <w:r w:rsidR="00A22358">
        <w:tab/>
      </w:r>
      <w:r w:rsidR="00A22358">
        <w:tab/>
        <w:t>Fall</w:t>
      </w:r>
      <w:r w:rsidR="00BB18FD">
        <w:tab/>
      </w:r>
    </w:p>
    <w:p w14:paraId="4785162D" w14:textId="4DDD161D" w:rsidR="00A22358" w:rsidRDefault="00C7642F" w:rsidP="00D354DA">
      <w:pPr>
        <w:pStyle w:val="ListParagraph"/>
        <w:spacing w:line="600" w:lineRule="auto"/>
      </w:pPr>
      <w:r w:rsidRPr="00C7642F">
        <w:rPr>
          <w:noProof/>
        </w:rPr>
        <mc:AlternateContent>
          <mc:Choice Requires="wps">
            <w:drawing>
              <wp:anchor distT="0" distB="0" distL="114300" distR="114300" simplePos="0" relativeHeight="251726848" behindDoc="0" locked="0" layoutInCell="1" allowOverlap="1" wp14:anchorId="200C6BEA" wp14:editId="35A63266">
                <wp:simplePos x="0" y="0"/>
                <wp:positionH relativeFrom="column">
                  <wp:posOffset>2228850</wp:posOffset>
                </wp:positionH>
                <wp:positionV relativeFrom="paragraph">
                  <wp:posOffset>384175</wp:posOffset>
                </wp:positionV>
                <wp:extent cx="247650" cy="247650"/>
                <wp:effectExtent l="0" t="0" r="19050" b="1905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34AE886E" w14:textId="4C5D1B65" w:rsidR="00BB18FD" w:rsidRDefault="00BB18FD" w:rsidP="00BB18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C6BEA" id="_x0000_s1059" type="#_x0000_t202" style="position:absolute;left:0;text-align:left;margin-left:175.5pt;margin-top:30.25pt;width:19.5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">
                <v:textbox>
                  <w:txbxContent>
                    <w:p w14:paraId="34AE886E" w14:textId="4C5D1B65" w:rsidR="00BB18FD" w:rsidRDefault="00BB18FD" w:rsidP="00BB18FD"/>
                  </w:txbxContent>
                </v:textbox>
              </v:shape>
            </w:pict>
          </mc:Fallback>
        </mc:AlternateContent>
      </w:r>
      <w:r w:rsidR="00A22358">
        <w:tab/>
      </w:r>
      <w:r w:rsidR="00A22358">
        <w:tab/>
        <w:t>Spring</w:t>
      </w:r>
    </w:p>
    <w:p w14:paraId="57B09D14" w14:textId="2859AF8F" w:rsidR="00A22358" w:rsidRDefault="00C7642F" w:rsidP="00D354DA">
      <w:pPr>
        <w:pStyle w:val="ListParagraph"/>
        <w:spacing w:line="600" w:lineRule="auto"/>
      </w:pPr>
      <w:r w:rsidRPr="00C7642F">
        <w:rPr>
          <w:noProof/>
        </w:rPr>
        <mc:AlternateContent>
          <mc:Choice Requires="wps">
            <w:drawing>
              <wp:anchor distT="0" distB="0" distL="114300" distR="114300" simplePos="0" relativeHeight="251716608" behindDoc="0" locked="0" layoutInCell="1" allowOverlap="1" wp14:anchorId="4AD5AE12" wp14:editId="13B0D698">
                <wp:simplePos x="0" y="0"/>
                <wp:positionH relativeFrom="column">
                  <wp:posOffset>1981200</wp:posOffset>
                </wp:positionH>
                <wp:positionV relativeFrom="paragraph">
                  <wp:posOffset>402590</wp:posOffset>
                </wp:positionV>
                <wp:extent cx="247650" cy="247650"/>
                <wp:effectExtent l="0" t="0" r="19050" b="1905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47650"/>
                        </a:xfrm>
                        <a:prstGeom prst="rect">
                          <a:avLst/>
                        </a:prstGeom>
                        <a:solidFill>
                          <a:srgbClr val="FFFFFF"/>
                        </a:solidFill>
                        <a:ln w="9525">
                          <a:solidFill>
                            <a:srgbClr val="000000"/>
                          </a:solidFill>
                          <a:miter lim="800000"/>
                          <a:headEnd/>
                          <a:tailEnd/>
                        </a:ln>
                      </wps:spPr>
                      <wps:txbx>
                        <w:txbxContent>
                          <w:p w14:paraId="0913DFCA" w14:textId="77777777" w:rsidR="005D3D22" w:rsidRDefault="005D3D22" w:rsidP="005D3D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5AE12" id="_x0000_s1060" type="#_x0000_t202" style="position:absolute;left:0;text-align:left;margin-left:156pt;margin-top:31.7pt;width:19.5pt;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">
                <v:textbox>
                  <w:txbxContent>
                    <w:p w14:paraId="0913DFCA" w14:textId="77777777" w:rsidR="005D3D22" w:rsidRDefault="005D3D22" w:rsidP="005D3D22"/>
                  </w:txbxContent>
                </v:textbox>
              </v:shape>
            </w:pict>
          </mc:Fallback>
        </mc:AlternateContent>
      </w:r>
      <w:r w:rsidR="00A22358">
        <w:tab/>
      </w:r>
      <w:r w:rsidR="00A22358">
        <w:tab/>
        <w:t>Fall &amp; Spring</w:t>
      </w:r>
    </w:p>
    <w:p w14:paraId="6C505E47" w14:textId="4789A81E" w:rsidR="00154B6B" w:rsidRPr="00D354DA" w:rsidRDefault="00A22358" w:rsidP="00D354DA">
      <w:pPr>
        <w:pStyle w:val="ListParagraph"/>
        <w:spacing w:line="600" w:lineRule="auto"/>
      </w:pPr>
      <w:r>
        <w:tab/>
      </w:r>
      <w:r>
        <w:tab/>
        <w:t>Summer</w:t>
      </w:r>
    </w:p>
    <w:p w14:paraId="447B2EBA" w14:textId="43E7C169" w:rsidR="00CD075F" w:rsidRDefault="005E0F55" w:rsidP="00490DEC">
      <w:r>
        <w:t xml:space="preserve"> </w:t>
      </w:r>
      <w:r w:rsidR="00C7642F">
        <w:t xml:space="preserve">13. </w:t>
      </w:r>
      <w:r>
        <w:t>Include from the syllabus:</w:t>
      </w:r>
    </w:p>
    <w:p w14:paraId="4B677445" w14:textId="5C337017" w:rsidR="005E0F55" w:rsidRDefault="001E0AB2" w:rsidP="00CD075F">
      <w:pPr>
        <w:ind w:firstLine="720"/>
      </w:pPr>
      <w:r w:rsidRPr="001E0AB2">
        <w:rPr>
          <w:noProof/>
        </w:rPr>
        <mc:AlternateContent>
          <mc:Choice Requires="wps">
            <w:drawing>
              <wp:anchor distT="0" distB="0" distL="114300" distR="114300" simplePos="0" relativeHeight="251728896" behindDoc="0" locked="0" layoutInCell="1" allowOverlap="1" wp14:anchorId="094E5973" wp14:editId="304F02CB">
                <wp:simplePos x="0" y="0"/>
                <wp:positionH relativeFrom="column">
                  <wp:posOffset>400050</wp:posOffset>
                </wp:positionH>
                <wp:positionV relativeFrom="paragraph">
                  <wp:posOffset>274320</wp:posOffset>
                </wp:positionV>
                <wp:extent cx="5514975" cy="3400425"/>
                <wp:effectExtent l="0" t="0" r="28575" b="28575"/>
                <wp:wrapNone/>
                <wp:docPr id="294"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3400425"/>
                        </a:xfrm>
                        <a:prstGeom prst="rect">
                          <a:avLst/>
                        </a:prstGeom>
                        <a:solidFill>
                          <a:srgbClr val="FFFFFF"/>
                        </a:solidFill>
                        <a:ln w="9525">
                          <a:solidFill>
                            <a:srgbClr val="000000"/>
                          </a:solidFill>
                          <a:miter lim="800000"/>
                          <a:headEnd/>
                          <a:tailEnd/>
                        </a:ln>
                      </wps:spPr>
                      <wps:txbx>
                        <w:txbxContent>
                          <w:p w14:paraId="0E78FEB7" w14:textId="77777777" w:rsidR="001E0AB2" w:rsidRDefault="001E0AB2" w:rsidP="001E0A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4E5973" id="Text Box 294" o:spid="_x0000_s1061" type="#_x0000_t202" style="position:absolute;left:0;text-align:left;margin-left:31.5pt;margin-top:21.6pt;width:434.25pt;height:267.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">
                <v:textbox>
                  <w:txbxContent>
                    <w:p w14:paraId="0E78FEB7" w14:textId="77777777" w:rsidR="001E0AB2" w:rsidRDefault="001E0AB2" w:rsidP="001E0AB2"/>
                  </w:txbxContent>
                </v:textbox>
              </v:shape>
            </w:pict>
          </mc:Fallback>
        </mc:AlternateContent>
      </w:r>
      <w:r w:rsidR="00CD075F">
        <w:t xml:space="preserve">a. </w:t>
      </w:r>
      <w:r w:rsidR="005E0F55">
        <w:t>E</w:t>
      </w:r>
      <w:r w:rsidR="00BF45A2">
        <w:t>xpected learning outcomes/objectives</w:t>
      </w:r>
    </w:p>
    <w:p w14:paraId="5AE44E03" w14:textId="0F4B70CF" w:rsidR="00180AA0" w:rsidRDefault="00180AA0" w:rsidP="00180AA0"/>
    <w:p w14:paraId="0391A5DB" w14:textId="77777777" w:rsidR="00180AA0" w:rsidRDefault="00180AA0" w:rsidP="00180AA0"/>
    <w:p w14:paraId="05947118" w14:textId="77777777" w:rsidR="00117E80" w:rsidRDefault="00117E80" w:rsidP="00180AA0"/>
    <w:p w14:paraId="143C5804" w14:textId="77777777" w:rsidR="001E0AB2" w:rsidRDefault="001E0AB2" w:rsidP="00CD075F">
      <w:pPr>
        <w:ind w:firstLine="720"/>
      </w:pPr>
    </w:p>
    <w:p w14:paraId="6A093CAF" w14:textId="77777777" w:rsidR="001E0AB2" w:rsidRDefault="001E0AB2" w:rsidP="00CD075F">
      <w:pPr>
        <w:ind w:firstLine="720"/>
      </w:pPr>
    </w:p>
    <w:p w14:paraId="7F69FE5B" w14:textId="77777777" w:rsidR="001E0AB2" w:rsidRDefault="001E0AB2" w:rsidP="00CD075F">
      <w:pPr>
        <w:ind w:firstLine="720"/>
      </w:pPr>
    </w:p>
    <w:p w14:paraId="204FE1C5" w14:textId="77777777" w:rsidR="001E0AB2" w:rsidRDefault="001E0AB2" w:rsidP="00CD075F">
      <w:pPr>
        <w:ind w:firstLine="720"/>
      </w:pPr>
    </w:p>
    <w:p w14:paraId="33950E05" w14:textId="77777777" w:rsidR="001E0AB2" w:rsidRDefault="001E0AB2" w:rsidP="00CD075F">
      <w:pPr>
        <w:ind w:firstLine="720"/>
      </w:pPr>
    </w:p>
    <w:p w14:paraId="43DFB0B4" w14:textId="77777777" w:rsidR="001E0AB2" w:rsidRDefault="001E0AB2" w:rsidP="00CD075F">
      <w:pPr>
        <w:ind w:firstLine="720"/>
      </w:pPr>
    </w:p>
    <w:p w14:paraId="2AC3517A" w14:textId="585A8C28" w:rsidR="005E0F55" w:rsidRDefault="001E0AB2" w:rsidP="00CD075F">
      <w:pPr>
        <w:ind w:firstLine="720"/>
      </w:pPr>
      <w:r w:rsidRPr="001E0AB2">
        <w:rPr>
          <w:noProof/>
        </w:rPr>
        <w:lastRenderedPageBreak/>
        <mc:AlternateContent>
          <mc:Choice Requires="wps">
            <w:drawing>
              <wp:anchor distT="0" distB="0" distL="114300" distR="114300" simplePos="0" relativeHeight="251730944" behindDoc="0" locked="0" layoutInCell="1" allowOverlap="1" wp14:anchorId="74A8DC66" wp14:editId="29948364">
                <wp:simplePos x="0" y="0"/>
                <wp:positionH relativeFrom="column">
                  <wp:posOffset>400050</wp:posOffset>
                </wp:positionH>
                <wp:positionV relativeFrom="paragraph">
                  <wp:posOffset>276225</wp:posOffset>
                </wp:positionV>
                <wp:extent cx="5514975" cy="6172200"/>
                <wp:effectExtent l="0" t="0" r="28575" b="19050"/>
                <wp:wrapNone/>
                <wp:docPr id="295"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6172200"/>
                        </a:xfrm>
                        <a:prstGeom prst="rect">
                          <a:avLst/>
                        </a:prstGeom>
                        <a:solidFill>
                          <a:srgbClr val="FFFFFF"/>
                        </a:solidFill>
                        <a:ln w="9525">
                          <a:solidFill>
                            <a:srgbClr val="000000"/>
                          </a:solidFill>
                          <a:miter lim="800000"/>
                          <a:headEnd/>
                          <a:tailEnd/>
                        </a:ln>
                      </wps:spPr>
                      <wps:txbx>
                        <w:txbxContent>
                          <w:p w14:paraId="5A0505FC" w14:textId="77777777" w:rsidR="001E0AB2" w:rsidRDefault="001E0AB2" w:rsidP="001E0A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8DC66" id="Text Box 295" o:spid="_x0000_s1062" type="#_x0000_t202" style="position:absolute;left:0;text-align:left;margin-left:31.5pt;margin-top:21.75pt;width:434.25pt;height:48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">
                <v:textbox>
                  <w:txbxContent>
                    <w:p w14:paraId="5A0505FC" w14:textId="77777777" w:rsidR="001E0AB2" w:rsidRDefault="001E0AB2" w:rsidP="001E0AB2"/>
                  </w:txbxContent>
                </v:textbox>
              </v:shape>
            </w:pict>
          </mc:Fallback>
        </mc:AlternateContent>
      </w:r>
      <w:r w:rsidR="00CD075F">
        <w:t xml:space="preserve">b. </w:t>
      </w:r>
      <w:r w:rsidR="005E0F55">
        <w:t>Topical outline</w:t>
      </w:r>
    </w:p>
    <w:p w14:paraId="22199229" w14:textId="426FDC13" w:rsidR="00180AA0" w:rsidRDefault="00180AA0" w:rsidP="00180AA0"/>
    <w:p w14:paraId="4A08E465" w14:textId="556F4292" w:rsidR="00180AA0" w:rsidRDefault="00180AA0" w:rsidP="00180AA0"/>
    <w:p w14:paraId="522EC4B1" w14:textId="77777777" w:rsidR="00180AA0" w:rsidRDefault="00180AA0" w:rsidP="00180AA0"/>
    <w:p w14:paraId="673C9782" w14:textId="77777777" w:rsidR="00180AA0" w:rsidRDefault="00180AA0" w:rsidP="00180AA0"/>
    <w:p w14:paraId="1A8D54EF" w14:textId="77777777" w:rsidR="00180AA0" w:rsidRDefault="00180AA0" w:rsidP="00180AA0"/>
    <w:p w14:paraId="692997B1" w14:textId="77777777" w:rsidR="00180AA0" w:rsidRDefault="00180AA0" w:rsidP="00180AA0"/>
    <w:p w14:paraId="7BAD4D1F" w14:textId="77777777" w:rsidR="00180AA0" w:rsidRDefault="00180AA0" w:rsidP="00180AA0"/>
    <w:p w14:paraId="1D0073B6" w14:textId="77777777" w:rsidR="00180AA0" w:rsidRDefault="00180AA0" w:rsidP="00180AA0"/>
    <w:p w14:paraId="0E601207" w14:textId="77777777" w:rsidR="001E0AB2" w:rsidRDefault="001E0AB2" w:rsidP="00CD075F">
      <w:pPr>
        <w:ind w:left="720"/>
      </w:pPr>
    </w:p>
    <w:p w14:paraId="16A04933" w14:textId="77777777" w:rsidR="001E0AB2" w:rsidRDefault="001E0AB2" w:rsidP="00CD075F">
      <w:pPr>
        <w:ind w:left="720"/>
      </w:pPr>
    </w:p>
    <w:p w14:paraId="1E24D4EA" w14:textId="77777777" w:rsidR="001E0AB2" w:rsidRDefault="001E0AB2" w:rsidP="00CD075F">
      <w:pPr>
        <w:ind w:left="720"/>
      </w:pPr>
    </w:p>
    <w:p w14:paraId="0608CF02" w14:textId="77777777" w:rsidR="001E0AB2" w:rsidRDefault="001E0AB2" w:rsidP="00CD075F">
      <w:pPr>
        <w:ind w:left="720"/>
      </w:pPr>
    </w:p>
    <w:p w14:paraId="1AFA2378" w14:textId="77777777" w:rsidR="001E0AB2" w:rsidRDefault="001E0AB2" w:rsidP="00CD075F">
      <w:pPr>
        <w:ind w:left="720"/>
      </w:pPr>
    </w:p>
    <w:p w14:paraId="092F7EB9" w14:textId="77777777" w:rsidR="001E0AB2" w:rsidRDefault="001E0AB2" w:rsidP="00CD075F">
      <w:pPr>
        <w:ind w:left="720"/>
      </w:pPr>
    </w:p>
    <w:p w14:paraId="7E1D47A9" w14:textId="77777777" w:rsidR="001E0AB2" w:rsidRDefault="001E0AB2" w:rsidP="00CD075F">
      <w:pPr>
        <w:ind w:left="720"/>
      </w:pPr>
    </w:p>
    <w:p w14:paraId="44531109" w14:textId="77777777" w:rsidR="001E0AB2" w:rsidRDefault="001E0AB2" w:rsidP="00CD075F">
      <w:pPr>
        <w:ind w:left="720"/>
      </w:pPr>
    </w:p>
    <w:p w14:paraId="41C15CA9" w14:textId="77777777" w:rsidR="001E0AB2" w:rsidRDefault="001E0AB2" w:rsidP="00CD075F">
      <w:pPr>
        <w:ind w:left="720"/>
      </w:pPr>
    </w:p>
    <w:p w14:paraId="320CA9CB" w14:textId="77777777" w:rsidR="001E0AB2" w:rsidRDefault="001E0AB2" w:rsidP="00CD075F">
      <w:pPr>
        <w:ind w:left="720"/>
      </w:pPr>
    </w:p>
    <w:p w14:paraId="2ADAA7E4" w14:textId="77777777" w:rsidR="001E0AB2" w:rsidRDefault="001E0AB2" w:rsidP="00CD075F">
      <w:pPr>
        <w:ind w:left="720"/>
      </w:pPr>
    </w:p>
    <w:p w14:paraId="216792D2" w14:textId="77777777" w:rsidR="001E0AB2" w:rsidRDefault="001E0AB2" w:rsidP="00CD075F">
      <w:pPr>
        <w:ind w:left="720"/>
      </w:pPr>
    </w:p>
    <w:p w14:paraId="1D785696" w14:textId="77777777" w:rsidR="001E0AB2" w:rsidRDefault="001E0AB2" w:rsidP="00CD075F">
      <w:pPr>
        <w:ind w:left="720"/>
      </w:pPr>
    </w:p>
    <w:p w14:paraId="2C9E793B" w14:textId="77777777" w:rsidR="001E0AB2" w:rsidRDefault="001E0AB2" w:rsidP="00CD075F">
      <w:pPr>
        <w:ind w:left="720"/>
      </w:pPr>
    </w:p>
    <w:p w14:paraId="569DA3E0" w14:textId="77777777" w:rsidR="001E0AB2" w:rsidRDefault="001E0AB2" w:rsidP="00CD075F">
      <w:pPr>
        <w:ind w:left="720"/>
      </w:pPr>
    </w:p>
    <w:p w14:paraId="78A4A13D" w14:textId="77777777" w:rsidR="001E0AB2" w:rsidRDefault="001E0AB2" w:rsidP="00CD075F">
      <w:pPr>
        <w:ind w:left="720"/>
      </w:pPr>
    </w:p>
    <w:p w14:paraId="3563CF6E" w14:textId="0735F8F3" w:rsidR="00D11070" w:rsidRDefault="00CD075F" w:rsidP="00CD075F">
      <w:pPr>
        <w:ind w:left="720"/>
      </w:pPr>
      <w:r>
        <w:lastRenderedPageBreak/>
        <w:t xml:space="preserve">c. </w:t>
      </w:r>
      <w:r w:rsidR="005E0F55">
        <w:t xml:space="preserve">University Honor Code and academic honesty policy from the UGA student honor code (you can copy and paste the wording from </w:t>
      </w:r>
      <w:hyperlink r:id="rId5" w:history="1">
        <w:r w:rsidR="00180AA0" w:rsidRPr="001B2180">
          <w:rPr>
            <w:rStyle w:val="Hyperlink"/>
          </w:rPr>
          <w:t>www.uga.edu/ovpi</w:t>
        </w:r>
      </w:hyperlink>
      <w:bookmarkStart w:id="0" w:name="_GoBack"/>
      <w:bookmarkEnd w:id="0"/>
      <w:r w:rsidR="005E0F55">
        <w:t>)</w:t>
      </w:r>
    </w:p>
    <w:p w14:paraId="77D22F92" w14:textId="40324941" w:rsidR="001E0AB2" w:rsidRDefault="001E0AB2" w:rsidP="00180AA0">
      <w:r w:rsidRPr="001E0AB2">
        <w:rPr>
          <w:noProof/>
        </w:rPr>
        <mc:AlternateContent>
          <mc:Choice Requires="wps">
            <w:drawing>
              <wp:anchor distT="0" distB="0" distL="114300" distR="114300" simplePos="0" relativeHeight="251732992" behindDoc="0" locked="0" layoutInCell="1" allowOverlap="1" wp14:anchorId="350D6E16" wp14:editId="2E526E9F">
                <wp:simplePos x="0" y="0"/>
                <wp:positionH relativeFrom="column">
                  <wp:posOffset>342900</wp:posOffset>
                </wp:positionH>
                <wp:positionV relativeFrom="paragraph">
                  <wp:posOffset>90169</wp:posOffset>
                </wp:positionV>
                <wp:extent cx="5514975" cy="1819275"/>
                <wp:effectExtent l="0" t="0" r="28575" b="28575"/>
                <wp:wrapNone/>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819275"/>
                        </a:xfrm>
                        <a:prstGeom prst="rect">
                          <a:avLst/>
                        </a:prstGeom>
                        <a:solidFill>
                          <a:srgbClr val="FFFFFF"/>
                        </a:solidFill>
                        <a:ln w="9525">
                          <a:solidFill>
                            <a:srgbClr val="000000"/>
                          </a:solidFill>
                          <a:miter lim="800000"/>
                          <a:headEnd/>
                          <a:tailEnd/>
                        </a:ln>
                      </wps:spPr>
                      <wps:txbx>
                        <w:txbxContent>
                          <w:p w14:paraId="418158B6" w14:textId="20800DFF" w:rsidR="001E0AB2" w:rsidRDefault="001E0AB2" w:rsidP="001E0AB2">
                            <w:r w:rsidRPr="001E0AB2">
                              <w:t>The academic honesty policy of the university is supplemented (not replaced) by an Honor Code which was adopted by the Student Government Association and approved by the University Council May 1, 1997, and provides: "I will be academically honest in all of my academic work and will not tolerate academic dishonesty of others."  All students agree to abide by this code by signing the UGA Admissions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D6E16" id="Text Box 296" o:spid="_x0000_s1063" type="#_x0000_t202" style="position:absolute;margin-left:27pt;margin-top:7.1pt;width:434.25pt;height:143.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">
                <v:textbox>
                  <w:txbxContent>
                    <w:p w14:paraId="418158B6" w14:textId="20800DFF" w:rsidR="001E0AB2" w:rsidRDefault="001E0AB2" w:rsidP="001E0AB2">
                      <w:r w:rsidRPr="001E0AB2">
                        <w:t>The academic honesty policy of the university is supplemented (not replaced) by an Honor Code which was adopted by the Student Government Association and approved by the University Council May 1, 1997, and provides: "I will be academically honest in all of my academic work and will not tolerate academic dishonesty of others."  All students agree to abide by this code by signing the UGA Admissions Application.</w:t>
                      </w:r>
                    </w:p>
                  </w:txbxContent>
                </v:textbox>
              </v:shape>
            </w:pict>
          </mc:Fallback>
        </mc:AlternateContent>
      </w:r>
    </w:p>
    <w:p w14:paraId="5577FB6F" w14:textId="77777777" w:rsidR="001E0AB2" w:rsidRDefault="001E0AB2" w:rsidP="00180AA0"/>
    <w:p w14:paraId="76F5B3DA" w14:textId="77777777" w:rsidR="001E0AB2" w:rsidRDefault="001E0AB2" w:rsidP="00180AA0"/>
    <w:p w14:paraId="4B01ACED" w14:textId="285AD88C" w:rsidR="001E0AB2" w:rsidRDefault="001E0AB2" w:rsidP="00180AA0"/>
    <w:p w14:paraId="1A53EE2C" w14:textId="77777777" w:rsidR="001E0AB2" w:rsidRDefault="001E0AB2" w:rsidP="00180AA0"/>
    <w:p w14:paraId="20E4BAF2" w14:textId="77777777" w:rsidR="001E0AB2" w:rsidRDefault="001E0AB2" w:rsidP="00180AA0"/>
    <w:p w14:paraId="01E488CB" w14:textId="77777777" w:rsidR="001E0AB2" w:rsidRDefault="001E0AB2" w:rsidP="00180AA0"/>
    <w:p w14:paraId="37609409" w14:textId="77777777" w:rsidR="001E0AB2" w:rsidRDefault="001E0AB2" w:rsidP="00180AA0"/>
    <w:p w14:paraId="62C519CC" w14:textId="77777777" w:rsidR="00194C48" w:rsidRDefault="00194C48" w:rsidP="00180AA0"/>
    <w:p w14:paraId="5A34E291" w14:textId="77777777" w:rsidR="00180AA0" w:rsidRDefault="00180AA0" w:rsidP="00180AA0"/>
    <w:p w14:paraId="39E4C6B8" w14:textId="77777777" w:rsidR="00180AA0" w:rsidRDefault="00180AA0" w:rsidP="00180AA0"/>
    <w:sectPr w:rsidR="00180A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F126D5"/>
    <w:multiLevelType w:val="hybridMultilevel"/>
    <w:tmpl w:val="CF7084A0"/>
    <w:lvl w:ilvl="0" w:tplc="1EA86F8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59F027F"/>
    <w:multiLevelType w:val="hybridMultilevel"/>
    <w:tmpl w:val="F60CE2F6"/>
    <w:lvl w:ilvl="0" w:tplc="35C4EDCA">
      <w:start w:val="1"/>
      <w:numFmt w:val="decimal"/>
      <w:lvlText w:val="%1."/>
      <w:lvlJc w:val="left"/>
      <w:pPr>
        <w:ind w:left="2880" w:hanging="144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7330E71"/>
    <w:multiLevelType w:val="hybridMultilevel"/>
    <w:tmpl w:val="729C433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33505347"/>
    <w:multiLevelType w:val="multilevel"/>
    <w:tmpl w:val="F60CE2F6"/>
    <w:lvl w:ilvl="0">
      <w:start w:val="1"/>
      <w:numFmt w:val="decimal"/>
      <w:lvlText w:val="%1."/>
      <w:lvlJc w:val="left"/>
      <w:pPr>
        <w:ind w:left="2880" w:hanging="144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4" w15:restartNumberingAfterBreak="0">
    <w:nsid w:val="4D4637F7"/>
    <w:multiLevelType w:val="hybridMultilevel"/>
    <w:tmpl w:val="8392F5A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59625405"/>
    <w:multiLevelType w:val="hybridMultilevel"/>
    <w:tmpl w:val="8CC261E2"/>
    <w:lvl w:ilvl="0" w:tplc="A3848B6C">
      <w:start w:val="1"/>
      <w:numFmt w:val="lowerLetter"/>
      <w:lvlText w:val="%1."/>
      <w:lvlJc w:val="left"/>
      <w:pPr>
        <w:ind w:left="1440" w:hanging="360"/>
      </w:pPr>
      <w:rPr>
        <w:rFonts w:asciiTheme="minorHAnsi" w:eastAsiaTheme="minorHAnsi" w:hAnsiTheme="min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FD95C2E"/>
    <w:multiLevelType w:val="hybridMultilevel"/>
    <w:tmpl w:val="1916B29C"/>
    <w:lvl w:ilvl="0" w:tplc="9B76A674">
      <w:start w:val="1"/>
      <w:numFmt w:val="decimal"/>
      <w:lvlText w:val="%1."/>
      <w:lvlJc w:val="left"/>
      <w:pPr>
        <w:ind w:left="1230" w:hanging="51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0A311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4170074"/>
    <w:multiLevelType w:val="hybridMultilevel"/>
    <w:tmpl w:val="1E981AC4"/>
    <w:lvl w:ilvl="0" w:tplc="518AA218">
      <w:start w:val="1"/>
      <w:numFmt w:val="decimal"/>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21166D"/>
    <w:multiLevelType w:val="multilevel"/>
    <w:tmpl w:val="250ED832"/>
    <w:lvl w:ilvl="0">
      <w:start w:val="1"/>
      <w:numFmt w:val="lowerLetter"/>
      <w:lvlText w:val="%1."/>
      <w:lvlJc w:val="left"/>
      <w:pPr>
        <w:ind w:left="2880" w:hanging="144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num w:numId="1">
    <w:abstractNumId w:val="7"/>
  </w:num>
  <w:num w:numId="2">
    <w:abstractNumId w:val="1"/>
  </w:num>
  <w:num w:numId="3">
    <w:abstractNumId w:val="3"/>
  </w:num>
  <w:num w:numId="4">
    <w:abstractNumId w:val="9"/>
  </w:num>
  <w:num w:numId="5">
    <w:abstractNumId w:val="6"/>
  </w:num>
  <w:num w:numId="6">
    <w:abstractNumId w:val="5"/>
  </w:num>
  <w:num w:numId="7">
    <w:abstractNumId w:val="4"/>
  </w:num>
  <w:num w:numId="8">
    <w:abstractNumId w:val="2"/>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MTMxMjY3MLIwMzFR0lEKTi0uzszPAykwNKsFACAxFjQtAAAA"/>
  </w:docVars>
  <w:rsids>
    <w:rsidRoot w:val="005E0F55"/>
    <w:rsid w:val="00000FA1"/>
    <w:rsid w:val="000203CF"/>
    <w:rsid w:val="00054082"/>
    <w:rsid w:val="000B4729"/>
    <w:rsid w:val="00111DB6"/>
    <w:rsid w:val="00117E80"/>
    <w:rsid w:val="0012560A"/>
    <w:rsid w:val="00154B6B"/>
    <w:rsid w:val="00180AA0"/>
    <w:rsid w:val="00194C48"/>
    <w:rsid w:val="001E0AB2"/>
    <w:rsid w:val="001F0815"/>
    <w:rsid w:val="001F5995"/>
    <w:rsid w:val="00237292"/>
    <w:rsid w:val="002B6149"/>
    <w:rsid w:val="002D154F"/>
    <w:rsid w:val="002E698A"/>
    <w:rsid w:val="0035058F"/>
    <w:rsid w:val="0038469F"/>
    <w:rsid w:val="00412B3B"/>
    <w:rsid w:val="00424C5F"/>
    <w:rsid w:val="00490DEC"/>
    <w:rsid w:val="004A4D6C"/>
    <w:rsid w:val="00544202"/>
    <w:rsid w:val="00580058"/>
    <w:rsid w:val="005D3D22"/>
    <w:rsid w:val="005E0F55"/>
    <w:rsid w:val="005F5D5B"/>
    <w:rsid w:val="00616D18"/>
    <w:rsid w:val="00634ADF"/>
    <w:rsid w:val="006B1B9D"/>
    <w:rsid w:val="006C6C02"/>
    <w:rsid w:val="00744C0A"/>
    <w:rsid w:val="00761DA2"/>
    <w:rsid w:val="00777770"/>
    <w:rsid w:val="00804241"/>
    <w:rsid w:val="00856621"/>
    <w:rsid w:val="008F64CD"/>
    <w:rsid w:val="00951FAA"/>
    <w:rsid w:val="00992AB8"/>
    <w:rsid w:val="009B653D"/>
    <w:rsid w:val="009C4487"/>
    <w:rsid w:val="009E46F4"/>
    <w:rsid w:val="00A22358"/>
    <w:rsid w:val="00A474C2"/>
    <w:rsid w:val="00A55ACF"/>
    <w:rsid w:val="00A7179B"/>
    <w:rsid w:val="00A80538"/>
    <w:rsid w:val="00AE7ED7"/>
    <w:rsid w:val="00B16A4D"/>
    <w:rsid w:val="00B30C98"/>
    <w:rsid w:val="00B83B85"/>
    <w:rsid w:val="00B91FB7"/>
    <w:rsid w:val="00BA3F90"/>
    <w:rsid w:val="00BB18FD"/>
    <w:rsid w:val="00BF45A2"/>
    <w:rsid w:val="00C13EC8"/>
    <w:rsid w:val="00C21A40"/>
    <w:rsid w:val="00C44BA9"/>
    <w:rsid w:val="00C7642F"/>
    <w:rsid w:val="00C9419C"/>
    <w:rsid w:val="00CA2B57"/>
    <w:rsid w:val="00CB37D6"/>
    <w:rsid w:val="00CD075F"/>
    <w:rsid w:val="00D11070"/>
    <w:rsid w:val="00D114EB"/>
    <w:rsid w:val="00D1536A"/>
    <w:rsid w:val="00D354DA"/>
    <w:rsid w:val="00D5380A"/>
    <w:rsid w:val="00D7071A"/>
    <w:rsid w:val="00DD3C75"/>
    <w:rsid w:val="00DE73F3"/>
    <w:rsid w:val="00DF20DB"/>
    <w:rsid w:val="00E4485F"/>
    <w:rsid w:val="00ED45D5"/>
    <w:rsid w:val="00F11AEB"/>
    <w:rsid w:val="00F2247E"/>
    <w:rsid w:val="00F64351"/>
    <w:rsid w:val="00FA589F"/>
    <w:rsid w:val="00FB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953E0"/>
  <w15:docId w15:val="{5963BFF3-1DF9-4A47-BA3C-14798670B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0F5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0F55"/>
    <w:pPr>
      <w:ind w:left="720"/>
      <w:contextualSpacing/>
    </w:pPr>
  </w:style>
  <w:style w:type="character" w:styleId="Hyperlink">
    <w:name w:val="Hyperlink"/>
    <w:basedOn w:val="DefaultParagraphFont"/>
    <w:uiPriority w:val="99"/>
    <w:unhideWhenUsed/>
    <w:rsid w:val="00180AA0"/>
    <w:rPr>
      <w:color w:val="0563C1" w:themeColor="hyperlink"/>
      <w:u w:val="single"/>
    </w:rPr>
  </w:style>
  <w:style w:type="character" w:styleId="CommentReference">
    <w:name w:val="annotation reference"/>
    <w:basedOn w:val="DefaultParagraphFont"/>
    <w:uiPriority w:val="99"/>
    <w:semiHidden/>
    <w:unhideWhenUsed/>
    <w:rsid w:val="00A22358"/>
    <w:rPr>
      <w:sz w:val="16"/>
      <w:szCs w:val="16"/>
    </w:rPr>
  </w:style>
  <w:style w:type="paragraph" w:styleId="CommentText">
    <w:name w:val="annotation text"/>
    <w:basedOn w:val="Normal"/>
    <w:link w:val="CommentTextChar"/>
    <w:uiPriority w:val="99"/>
    <w:semiHidden/>
    <w:unhideWhenUsed/>
    <w:rsid w:val="00A22358"/>
    <w:pPr>
      <w:spacing w:line="240" w:lineRule="auto"/>
    </w:pPr>
    <w:rPr>
      <w:sz w:val="20"/>
      <w:szCs w:val="20"/>
    </w:rPr>
  </w:style>
  <w:style w:type="character" w:customStyle="1" w:styleId="CommentTextChar">
    <w:name w:val="Comment Text Char"/>
    <w:basedOn w:val="DefaultParagraphFont"/>
    <w:link w:val="CommentText"/>
    <w:uiPriority w:val="99"/>
    <w:semiHidden/>
    <w:rsid w:val="00A22358"/>
    <w:rPr>
      <w:sz w:val="20"/>
      <w:szCs w:val="20"/>
    </w:rPr>
  </w:style>
  <w:style w:type="paragraph" w:styleId="CommentSubject">
    <w:name w:val="annotation subject"/>
    <w:basedOn w:val="CommentText"/>
    <w:next w:val="CommentText"/>
    <w:link w:val="CommentSubjectChar"/>
    <w:uiPriority w:val="99"/>
    <w:semiHidden/>
    <w:unhideWhenUsed/>
    <w:rsid w:val="00A22358"/>
    <w:rPr>
      <w:b/>
      <w:bCs/>
    </w:rPr>
  </w:style>
  <w:style w:type="character" w:customStyle="1" w:styleId="CommentSubjectChar">
    <w:name w:val="Comment Subject Char"/>
    <w:basedOn w:val="CommentTextChar"/>
    <w:link w:val="CommentSubject"/>
    <w:uiPriority w:val="99"/>
    <w:semiHidden/>
    <w:rsid w:val="00A22358"/>
    <w:rPr>
      <w:b/>
      <w:bCs/>
      <w:sz w:val="20"/>
      <w:szCs w:val="20"/>
    </w:rPr>
  </w:style>
  <w:style w:type="paragraph" w:styleId="BalloonText">
    <w:name w:val="Balloon Text"/>
    <w:basedOn w:val="Normal"/>
    <w:link w:val="BalloonTextChar"/>
    <w:uiPriority w:val="99"/>
    <w:semiHidden/>
    <w:unhideWhenUsed/>
    <w:rsid w:val="00A223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3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941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uga.edu/ovp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6</Pages>
  <Words>379</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Douglas Welch</dc:creator>
  <cp:lastModifiedBy>Paul D. Welch Jr.</cp:lastModifiedBy>
  <cp:revision>35</cp:revision>
  <dcterms:created xsi:type="dcterms:W3CDTF">2018-10-18T19:34:00Z</dcterms:created>
  <dcterms:modified xsi:type="dcterms:W3CDTF">2019-07-31T14:27:00Z</dcterms:modified>
</cp:coreProperties>
</file>